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AF92F" w14:textId="6DE88C71" w:rsidR="00BA633A" w:rsidRDefault="00804095">
      <w:r>
        <w:rPr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09BDB30D" wp14:editId="5CC8477B">
                <wp:simplePos x="0" y="0"/>
                <wp:positionH relativeFrom="column">
                  <wp:posOffset>6610350</wp:posOffset>
                </wp:positionH>
                <wp:positionV relativeFrom="paragraph">
                  <wp:posOffset>-226695</wp:posOffset>
                </wp:positionV>
                <wp:extent cx="3060700" cy="1485900"/>
                <wp:effectExtent l="0" t="0" r="25400" b="19050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485900"/>
                          <a:chOff x="0" y="0"/>
                          <a:chExt cx="3060700" cy="1814877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179605"/>
                            <a:ext cx="2814320" cy="1339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0B72A2" w14:textId="2A6D7C27" w:rsidR="0005684D" w:rsidRDefault="0005684D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43D89051" w14:textId="1FFAA779" w:rsidR="00207841" w:rsidRPr="004E0E0E" w:rsidRDefault="004E0E0E" w:rsidP="00804095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4E0E0E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ES energijos vartojimo efektyvumo etiketė</w:t>
                              </w:r>
                              <w:r w:rsidR="00615E63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  <w:p w14:paraId="7A2EA99E" w14:textId="35F2FC0A" w:rsidR="0005684D" w:rsidRPr="006C42DB" w:rsidRDefault="0005684D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F3864" w:themeColor="accent1" w:themeShade="80"/>
                                  <w:lang w:eastAsia="lt-LT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86" style="position:absolute;margin-left:520.5pt;margin-top:-17.85pt;width:241pt;height:117pt;z-index:251658248;mso-height-relative:margin" coordsize="30607,18148" o:spid="_x0000_s1026" w14:anchorId="09BDB3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">
                <v:roundrect id="Rectangle: Rounded Corners 80" style="position:absolute;width:30607;height:18148;visibility:visible;mso-wrap-style:square;v-text-anchor:middle" o:spid="_x0000_s1027" filled="f" strokecolor="#928df2" strokeweight="1.5pt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1" style="position:absolute;left:1113;top:1796;width:28143;height:13398;visibility:visible;mso-wrap-style:square;v-text-anchor:top" o:spid="_x0000_s102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>
                  <v:textbox>
                    <w:txbxContent>
                      <w:p w:rsidR="0005684D" w:rsidP="00292D5B" w:rsidRDefault="0005684D" w14:paraId="3F0B72A2" w14:textId="2A6D7C27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:rsidRPr="004E0E0E" w:rsidR="00207841" w:rsidP="00804095" w:rsidRDefault="004E0E0E" w14:paraId="43D89051" w14:textId="1FFAA779">
                        <w:pPr>
                          <w:spacing w:after="0" w:line="240" w:lineRule="auto"/>
                          <w:rPr>
                            <w:rFonts w:ascii="Arial" w:hAnsi="Arial" w:eastAsia="Times New Roman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4E0E0E">
                          <w:rPr>
                            <w:rFonts w:ascii="Arial" w:hAnsi="Arial" w:eastAsia="Times New Roman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ES energijos vartojimo efektyvumo etiketė</w:t>
                        </w:r>
                        <w:r w:rsidR="00615E63">
                          <w:rPr>
                            <w:rFonts w:ascii="Arial" w:hAnsi="Arial" w:eastAsia="Times New Roman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  <w:p w:rsidRPr="006C42DB" w:rsidR="0005684D" w:rsidP="00207841" w:rsidRDefault="0005684D" w14:paraId="7A2EA99E" w14:textId="35F2FC0A">
                        <w:pPr>
                          <w:spacing w:after="0" w:line="240" w:lineRule="auto"/>
                          <w:rPr>
                            <w:rFonts w:ascii="Times New Roman" w:hAnsi="Times New Roman" w:eastAsia="Times New Roman" w:cs="Times New Roman"/>
                            <w:color w:val="1F3864" w:themeColor="accent1" w:themeShade="80"/>
                            <w:lang w:eastAsia="lt-LT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1D791D4F" wp14:editId="36E8A609">
                <wp:simplePos x="0" y="0"/>
                <wp:positionH relativeFrom="column">
                  <wp:posOffset>2404110</wp:posOffset>
                </wp:positionH>
                <wp:positionV relativeFrom="paragraph">
                  <wp:posOffset>-226695</wp:posOffset>
                </wp:positionV>
                <wp:extent cx="4046855" cy="1485900"/>
                <wp:effectExtent l="0" t="0" r="10795" b="19050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485900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8" y="110413"/>
                            <a:ext cx="3705770" cy="11765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1AD24C" w14:textId="77777777" w:rsidR="00615E63" w:rsidRDefault="00292D5B" w:rsidP="00615E63">
                              <w:pPr>
                                <w:spacing w:after="0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S</w:t>
                              </w:r>
                              <w:bookmarkStart w:id="0" w:name="_Hlk116573203"/>
                              <w:bookmarkStart w:id="1" w:name="_Hlk116573204"/>
                            </w:p>
                            <w:p w14:paraId="49C5C036" w14:textId="18029F81" w:rsidR="00F37616" w:rsidRPr="00615E63" w:rsidRDefault="00615E63" w:rsidP="00615E63">
                              <w:pPr>
                                <w:spacing w:after="0"/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>Trukmė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  <w:lang w:val="en-US"/>
                                </w:rPr>
                                <w:t>2</w:t>
                              </w:r>
                              <w:r w:rsidRPr="0092310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sz w:val="24"/>
                                  <w:szCs w:val="24"/>
                                </w:rPr>
                                <w:t xml:space="preserve"> min.</w:t>
                              </w:r>
                            </w:p>
                            <w:p w14:paraId="0F875001" w14:textId="2B3EC6EB" w:rsidR="00B95FCF" w:rsidRPr="00B95FCF" w:rsidRDefault="00B95FCF" w:rsidP="00804095">
                              <w:pPr>
                                <w:spacing w:before="120" w:after="0" w:line="240" w:lineRule="auto"/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B95FC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Įvairūs namų ūkio prietaisai sunaudoja skirtingą energijos kiekį. Kaip manote, kas suvartoja daugiau energijos – </w:t>
                              </w:r>
                              <w:r w:rsidR="00615E63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 xml:space="preserve">televizoriaus </w:t>
                              </w:r>
                              <w:r w:rsidRPr="00B95FCF">
                                <w:rPr>
                                  <w:rFonts w:ascii="Arial" w:eastAsia="Times New Roman" w:hAnsi="Arial" w:cs="Arial"/>
                                  <w:color w:val="172E62"/>
                                  <w:sz w:val="24"/>
                                  <w:szCs w:val="24"/>
                                  <w:lang w:eastAsia="lt-LT"/>
                                </w:rPr>
                                <w:t>žiūrėjimas 5 val. ar darbas kompiuteriu 2 val.?</w:t>
                              </w:r>
                            </w:p>
                            <w:bookmarkEnd w:id="0"/>
                            <w:bookmarkEnd w:id="1"/>
                            <w:p w14:paraId="72B3E0DF" w14:textId="77777777" w:rsidR="00615E63" w:rsidRDefault="00615E63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71" style="position:absolute;margin-left:189.3pt;margin-top:-17.85pt;width:318.65pt;height:117pt;z-index:251658244;mso-height-relative:margin" coordsize="40468,13589" o:spid="_x0000_s1029" w14:anchorId="1D791D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">
                <v:roundrect id="Rectangle: Rounded Corners 64" style="position:absolute;width:40468;height:13589;visibility:visible;mso-wrap-style:square;v-text-anchor:middle" o:spid="_x0000_s1030" filled="f" strokecolor="#928df2" strokeweight="1.5pt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>
                  <v:stroke joinstyle="miter"/>
                </v:roundrect>
                <v:shape id="Text Box 65" style="position:absolute;left:1113;top:1104;width:37057;height:11765;visibility:visible;mso-wrap-style:square;v-text-anchor:top" o:spid="_x0000_s103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>
                  <v:textbox>
                    <w:txbxContent>
                      <w:p w:rsidR="00615E63" w:rsidP="00615E63" w:rsidRDefault="00292D5B" w14:paraId="581AD24C" w14:textId="77777777">
                        <w:pPr>
                          <w:spacing w:after="0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S</w:t>
                        </w:r>
                      </w:p>
                      <w:p w:rsidRPr="00615E63" w:rsidR="00F37616" w:rsidP="00615E63" w:rsidRDefault="00615E63" w14:paraId="49C5C036" w14:textId="18029F81">
                        <w:pPr>
                          <w:spacing w:after="0"/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</w:pP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>Trukmė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  <w:lang w:val="en-US"/>
                          </w:rPr>
                          <w:t>2</w:t>
                        </w:r>
                        <w:r w:rsidRPr="0092310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sz w:val="24"/>
                            <w:szCs w:val="24"/>
                          </w:rPr>
                          <w:t xml:space="preserve"> min.</w:t>
                        </w:r>
                      </w:p>
                      <w:p w:rsidRPr="00B95FCF" w:rsidR="00B95FCF" w:rsidP="00804095" w:rsidRDefault="00B95FCF" w14:paraId="0F875001" w14:textId="2B3EC6EB">
                        <w:pPr>
                          <w:spacing w:before="120" w:after="0" w:line="240" w:lineRule="auto"/>
                          <w:rPr>
                            <w:rFonts w:ascii="Arial" w:hAnsi="Arial" w:eastAsia="Times New Roman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</w:pPr>
                        <w:r w:rsidRPr="00B95FCF">
                          <w:rPr>
                            <w:rFonts w:ascii="Arial" w:hAnsi="Arial" w:eastAsia="Times New Roman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Įvairūs namų ūkio prietaisai sunaudoja skirtingą energijos kiekį. Kaip manote, kas suvartoja daugiau energijos – </w:t>
                        </w:r>
                        <w:r w:rsidR="00615E63">
                          <w:rPr>
                            <w:rFonts w:ascii="Arial" w:hAnsi="Arial" w:eastAsia="Times New Roman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 xml:space="preserve">televizoriaus </w:t>
                        </w:r>
                        <w:r w:rsidRPr="00B95FCF">
                          <w:rPr>
                            <w:rFonts w:ascii="Arial" w:hAnsi="Arial" w:eastAsia="Times New Roman" w:cs="Arial"/>
                            <w:color w:val="172E62"/>
                            <w:sz w:val="24"/>
                            <w:szCs w:val="24"/>
                            <w:lang w:eastAsia="lt-LT"/>
                          </w:rPr>
                          <w:t>žiūrėjimas 5 val. ar darbas kompiuteriu 2 val.?</w:t>
                        </w:r>
                      </w:p>
                      <w:p w:rsidR="00615E63" w:rsidRDefault="00615E63" w14:paraId="72B3E0DF" w14:textId="77777777"/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24E9AE05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1F1DD54" wp14:editId="05F770DC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3CF75B7C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B95FC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Ekonomik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6" style="position:absolute;margin-left:-56.7pt;margin-top:11.7pt;width:232.9pt;height:38.5pt;z-index:251658242;mso-height-relative:margin" coordsize="29578,4214" o:spid="_x0000_s1032" w14:anchorId="21F1DD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style="position:absolute;width:29578;height:4214;visibility:visible;mso-wrap-style:square;v-text-anchor:middle" o:spid="_x0000_s1033" fillcolor="#928df2" stroked="f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>
                  <v:stroke joinstyle="miter"/>
                </v:roundrect>
                <v:shape id="Text Box 14" style="position:absolute;left:2623;top:556;width:26399;height:2938;visibility:visible;mso-wrap-style:square;v-text-anchor:top" o:spid="_x0000_s1034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>
                  <v:textbox>
                    <w:txbxContent>
                      <w:p w:rsidRPr="0042318D" w:rsidR="0042318D" w:rsidRDefault="0042318D" w14:paraId="0E83E2E3" w14:textId="3CF75B7C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B95FC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Ekonomik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6042FBA7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="008946DA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  <w:lang w:val="en-US" w:eastAsia="zh-CN"/>
                                </w:rPr>
                                <w:t>10</w:t>
                              </w:r>
                              <w:r w:rsidR="007E4B15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–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7" style="position:absolute;margin-left:-56.7pt;margin-top:57.1pt;width:232.9pt;height:33.15pt;z-index:251658243" coordsize="29578,4214" o:spid="_x0000_s1035" w14:anchorId="33E24D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style="position:absolute;width:29578;height:4214;visibility:visible;mso-wrap-style:square;v-text-anchor:middle" o:spid="_x0000_s1036" fillcolor="#928df2" stroked="f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>
                  <v:stroke joinstyle="miter"/>
                </v:roundrect>
                <v:shape id="Text Box 15" style="position:absolute;left:2623;top:477;width:26399;height:2937;visibility:visible;mso-wrap-style:square;v-text-anchor:top" o:spid="_x0000_s103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>
                  <v:textbox>
                    <w:txbxContent>
                      <w:p w:rsidRPr="0042318D" w:rsidR="0042318D" w:rsidRDefault="0092056E" w14:paraId="3EBEA545" w14:textId="6042FBA7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Pr="0042318D" w:rsid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="008946DA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  <w:lang w:val="en-US" w:eastAsia="zh-CN"/>
                          </w:rPr>
                          <w:t>10</w:t>
                        </w:r>
                        <w:r w:rsidR="007E4B15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–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7F64BB3B" w:rsidR="003D1DCF" w:rsidRPr="003D1DCF" w:rsidRDefault="003D1DCF" w:rsidP="003D1DCF"/>
    <w:p w14:paraId="321F9331" w14:textId="2D719098" w:rsidR="003D1DCF" w:rsidRPr="003D1DCF" w:rsidRDefault="0080409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70D64C6B" wp14:editId="36014EB3">
                <wp:simplePos x="0" y="0"/>
                <wp:positionH relativeFrom="column">
                  <wp:posOffset>2404110</wp:posOffset>
                </wp:positionH>
                <wp:positionV relativeFrom="paragraph">
                  <wp:posOffset>193040</wp:posOffset>
                </wp:positionV>
                <wp:extent cx="4046855" cy="3421380"/>
                <wp:effectExtent l="0" t="0" r="10795" b="2667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421380"/>
                          <a:chOff x="0" y="137395"/>
                          <a:chExt cx="4046855" cy="348159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137395"/>
                            <a:ext cx="4046855" cy="348159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11318" y="246607"/>
                            <a:ext cx="3848431" cy="33346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6370E7" w14:textId="5EE66CBA" w:rsidR="0004749F" w:rsidRPr="00B95FCF" w:rsidRDefault="0004749F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GAIRĖS</w:t>
                              </w:r>
                            </w:p>
                            <w:p w14:paraId="2A733C76" w14:textId="77777777" w:rsidR="00615E63" w:rsidRDefault="00B95FCF" w:rsidP="00672EC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I modulis</w:t>
                              </w:r>
                            </w:p>
                            <w:p w14:paraId="66E8ABC9" w14:textId="2A92B3CC" w:rsidR="0004749F" w:rsidRPr="00615E63" w:rsidRDefault="00615E63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Trukmė </w:t>
                              </w:r>
                              <w:r w:rsidR="004E0E0E"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10</w:t>
                              </w:r>
                              <w:r w:rsidR="00AE2C9C"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</w:t>
                              </w:r>
                            </w:p>
                            <w:p w14:paraId="4EEAA5D6" w14:textId="3C45AAE7" w:rsidR="00B95FCF" w:rsidRDefault="004E0E0E" w:rsidP="00672EC7">
                              <w:pPr>
                                <w:spacing w:before="120" w:after="0" w:line="240" w:lineRule="auto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Mokiniai per pateiktas užduotis supažindinami su energijos efektyvumo vartojimo žymėjimu.</w:t>
                              </w:r>
                            </w:p>
                            <w:p w14:paraId="3CE4CC96" w14:textId="0BFD7142" w:rsidR="00B95FCF" w:rsidRDefault="00B95FCF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</w:p>
                            <w:p w14:paraId="5F573260" w14:textId="77777777" w:rsidR="00615E63" w:rsidRDefault="004E0E0E" w:rsidP="00672EC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>II modulis</w:t>
                              </w:r>
                            </w:p>
                            <w:p w14:paraId="2FAC4FE6" w14:textId="59085D5E" w:rsidR="004E0E0E" w:rsidRPr="00615E63" w:rsidRDefault="00615E63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Trukmė </w:t>
                              </w:r>
                              <w:r w:rsidR="004E0E0E" w:rsidRPr="00615E63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>22</w:t>
                              </w:r>
                              <w:r w:rsidR="004E0E0E"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</w:t>
                              </w:r>
                            </w:p>
                            <w:p w14:paraId="33C17145" w14:textId="6753FE34" w:rsidR="004E0E0E" w:rsidRPr="004E0E0E" w:rsidRDefault="004E0E0E" w:rsidP="00672EC7">
                              <w:pPr>
                                <w:spacing w:before="120" w:after="0" w:line="240" w:lineRule="auto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eastAsia="zh-CN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Mokiniai paskirstomi į grupes po 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val="en-US" w:eastAsia="zh-CN"/>
                                </w:rPr>
                                <w:t>5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eastAsia="zh-CN"/>
                                </w:rPr>
                                <w:t xml:space="preserve"> ir atlieka praktinę užduotį </w:t>
                              </w:r>
                              <w:r w:rsidRPr="004E0E0E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eastAsia="zh-CN"/>
                                </w:rPr>
                                <w:t>„Mano efektyvus svajonių namas“</w:t>
                              </w:r>
                              <w: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  <w:lang w:eastAsia="zh-CN"/>
                                </w:rPr>
                                <w:t>. Vyksta pristatymas ir aptarimas.</w:t>
                              </w:r>
                            </w:p>
                            <w:p w14:paraId="14EEB4F1" w14:textId="77777777" w:rsidR="004E0E0E" w:rsidRDefault="004E0E0E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</w:p>
                            <w:p w14:paraId="016B8730" w14:textId="77777777" w:rsidR="00615E63" w:rsidRDefault="00B95FCF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Apibendrinimas</w:t>
                              </w:r>
                            </w:p>
                            <w:p w14:paraId="71932B67" w14:textId="30F2CB32" w:rsidR="00B95FCF" w:rsidRPr="00615E63" w:rsidRDefault="00615E63" w:rsidP="00672EC7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615E63">
                                <w:rPr>
                                  <w:rFonts w:ascii="Arial" w:eastAsia="Times New Roman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  <w:lang w:eastAsia="lt-LT"/>
                                </w:rPr>
                                <w:t xml:space="preserve">Trukmė </w:t>
                              </w:r>
                              <w:r w:rsidR="00B95FCF" w:rsidRPr="00615E63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5 min</w:t>
                              </w:r>
                              <w:r w:rsidRPr="00615E63">
                                <w:rPr>
                                  <w:rFonts w:ascii="Arial" w:hAnsi="Arial" w:cs="Arial"/>
                                  <w:i/>
                                  <w:iCs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09415A94" w14:textId="7A2226C8" w:rsidR="00B95FCF" w:rsidRPr="00B95FCF" w:rsidRDefault="004852A7" w:rsidP="00672EC7">
                              <w:pPr>
                                <w:spacing w:before="120" w:after="0" w:line="240" w:lineRule="auto"/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4852A7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Norėdami būti draugiškesni aplinkai, galite pradėti nuo nedidelių, nesudėtingų žingsnių</w:t>
                              </w:r>
                              <w:r w:rsidR="00B95FCF" w:rsidRPr="00B95FCF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38" style="position:absolute;margin-left:189.3pt;margin-top:15.2pt;width:318.65pt;height:269.4pt;z-index:251658245;mso-height-relative:margin" coordorigin=",1373" coordsize="40468,34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">
                <v:roundrect id="Rectangle: Rounded Corners 63" o:spid="_x0000_s1039" style="position:absolute;top:1373;width:40468;height:34816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40" type="#_x0000_t202" style="position:absolute;left:1113;top:2466;width:38484;height:33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6D6370E7" w14:textId="5EE66CBA" w:rsidR="0004749F" w:rsidRPr="00B95FCF" w:rsidRDefault="0004749F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GAIRĖS</w:t>
                        </w:r>
                      </w:p>
                      <w:p w14:paraId="2A733C76" w14:textId="77777777" w:rsidR="00615E63" w:rsidRDefault="00B95FCF" w:rsidP="00672EC7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I modulis</w:t>
                        </w:r>
                      </w:p>
                      <w:p w14:paraId="66E8ABC9" w14:textId="2A92B3CC" w:rsidR="0004749F" w:rsidRPr="00615E63" w:rsidRDefault="00615E63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Trukmė </w:t>
                        </w:r>
                        <w:r w:rsidR="004E0E0E"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10</w:t>
                        </w:r>
                        <w:r w:rsidR="00AE2C9C"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 min.</w:t>
                        </w:r>
                      </w:p>
                      <w:p w14:paraId="4EEAA5D6" w14:textId="3C45AAE7" w:rsidR="00B95FCF" w:rsidRDefault="004E0E0E" w:rsidP="00672EC7">
                        <w:pPr>
                          <w:spacing w:before="120" w:after="0" w:line="240" w:lineRule="auto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Mokiniai per pateiktas užduotis supažindinami su energijos efektyvumo vartojimo žymėjimu.</w:t>
                        </w:r>
                      </w:p>
                      <w:p w14:paraId="3CE4CC96" w14:textId="0BFD7142" w:rsidR="00B95FCF" w:rsidRDefault="00B95FCF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</w:p>
                      <w:p w14:paraId="5F573260" w14:textId="77777777" w:rsidR="00615E63" w:rsidRDefault="004E0E0E" w:rsidP="00672EC7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>II modulis</w:t>
                        </w:r>
                      </w:p>
                      <w:p w14:paraId="2FAC4FE6" w14:textId="59085D5E" w:rsidR="004E0E0E" w:rsidRPr="00615E63" w:rsidRDefault="00615E63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Trukmė </w:t>
                        </w:r>
                        <w:r w:rsidR="004E0E0E" w:rsidRPr="00615E63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22</w:t>
                        </w:r>
                        <w:r w:rsidR="004E0E0E"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 min.</w:t>
                        </w:r>
                      </w:p>
                      <w:p w14:paraId="33C17145" w14:textId="6753FE34" w:rsidR="004E0E0E" w:rsidRPr="004E0E0E" w:rsidRDefault="004E0E0E" w:rsidP="00672EC7">
                        <w:pPr>
                          <w:spacing w:before="120" w:after="0" w:line="240" w:lineRule="auto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eastAsia="zh-CN"/>
                          </w:rPr>
                        </w:pP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Mokiniai paskirstomi į grupes po 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val="en-US" w:eastAsia="zh-CN"/>
                          </w:rPr>
                          <w:t>5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eastAsia="zh-CN"/>
                          </w:rPr>
                          <w:t xml:space="preserve"> ir atlieka praktinę užduotį </w:t>
                        </w:r>
                        <w:r w:rsidRPr="004E0E0E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eastAsia="zh-CN"/>
                          </w:rPr>
                          <w:t>„Mano efektyvus svajonių namas“</w:t>
                        </w:r>
                        <w: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  <w:lang w:eastAsia="zh-CN"/>
                          </w:rPr>
                          <w:t>. Vyksta pristatymas ir aptarimas.</w:t>
                        </w:r>
                      </w:p>
                      <w:p w14:paraId="14EEB4F1" w14:textId="77777777" w:rsidR="004E0E0E" w:rsidRDefault="004E0E0E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</w:p>
                      <w:p w14:paraId="016B8730" w14:textId="77777777" w:rsidR="00615E63" w:rsidRDefault="00B95FCF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b/>
                            <w:bCs/>
                            <w:color w:val="1F3864" w:themeColor="accent1" w:themeShade="80"/>
                            <w:sz w:val="24"/>
                            <w:szCs w:val="24"/>
                          </w:rPr>
                          <w:t>Apibendrinimas</w:t>
                        </w:r>
                      </w:p>
                      <w:p w14:paraId="71932B67" w14:textId="30F2CB32" w:rsidR="00B95FCF" w:rsidRPr="00615E63" w:rsidRDefault="00615E63" w:rsidP="00672EC7">
                        <w:pPr>
                          <w:spacing w:after="0" w:line="240" w:lineRule="auto"/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615E63">
                          <w:rPr>
                            <w:rFonts w:ascii="Arial" w:eastAsia="Times New Roman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  <w:lang w:eastAsia="lt-LT"/>
                          </w:rPr>
                          <w:t xml:space="preserve">Trukmė </w:t>
                        </w:r>
                        <w:r w:rsidR="00B95FCF" w:rsidRPr="00615E63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  <w:t>5 min</w:t>
                        </w:r>
                        <w:r w:rsidRPr="00615E63">
                          <w:rPr>
                            <w:rFonts w:ascii="Arial" w:hAnsi="Arial" w:cs="Arial"/>
                            <w:i/>
                            <w:iCs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  <w:p w14:paraId="09415A94" w14:textId="7A2226C8" w:rsidR="00B95FCF" w:rsidRPr="00B95FCF" w:rsidRDefault="004852A7" w:rsidP="00672EC7">
                        <w:pPr>
                          <w:spacing w:before="120" w:after="0" w:line="240" w:lineRule="auto"/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4852A7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Norėdami būti draugiškesni aplinkai, galite pradėti nuo nedidelių, nesudėtingų žingsnių</w:t>
                        </w:r>
                        <w:r w:rsidR="00B95FCF" w:rsidRPr="00B95FCF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9CC28D" w14:textId="52D40504" w:rsidR="003D1DCF" w:rsidRPr="003D1DCF" w:rsidRDefault="003D1DCF" w:rsidP="007E1D6D">
      <w:pPr>
        <w:ind w:left="-426"/>
      </w:pPr>
    </w:p>
    <w:p w14:paraId="37398CE0" w14:textId="1D4677AD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16B675EA" wp14:editId="1F3157F4">
                <wp:simplePos x="0" y="0"/>
                <wp:positionH relativeFrom="column">
                  <wp:posOffset>-422910</wp:posOffset>
                </wp:positionH>
                <wp:positionV relativeFrom="paragraph">
                  <wp:posOffset>185420</wp:posOffset>
                </wp:positionV>
                <wp:extent cx="2663190" cy="1958340"/>
                <wp:effectExtent l="0" t="0" r="22860" b="2286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958340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255079"/>
                            <a:ext cx="2416810" cy="18263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08F5B551" w14:textId="10042EED" w:rsidR="00637A72" w:rsidRPr="00B95FCF" w:rsidRDefault="00B95FCF" w:rsidP="003C27B6">
                              <w:pPr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</w:pPr>
                              <w:r w:rsidRPr="00B95FCF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>Mokiniai supras, kas yra buities prietaisų energetinės klasės, ką jos žymi ir kokiu principu</w:t>
                              </w:r>
                              <w:r w:rsidR="00615E63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yra</w:t>
                              </w:r>
                              <w:r w:rsidRPr="00B95FCF">
                                <w:rPr>
                                  <w:rFonts w:ascii="Arial" w:hAnsi="Arial" w:cs="Arial"/>
                                  <w:color w:val="1F3864" w:themeColor="accent1" w:themeShade="80"/>
                                  <w:sz w:val="24"/>
                                  <w:szCs w:val="24"/>
                                </w:rPr>
                                <w:t xml:space="preserve"> sudaromo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77" style="position:absolute;left:0;text-align:left;margin-left:-33.3pt;margin-top:14.6pt;width:209.7pt;height:154.2pt;z-index:251658246;mso-height-relative:margin" coordsize="26631,20986" o:spid="_x0000_s1044" w14:anchorId="16B675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">
                <v:roundrect id="Rectangle: Rounded Corners 73" style="position:absolute;width:26631;height:20986;visibility:visible;mso-wrap-style:square;v-text-anchor:middle" o:spid="_x0000_s1045" filled="f" strokecolor="#928df2" strokeweight="1.5pt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>
                  <v:stroke joinstyle="miter"/>
                </v:roundrect>
                <v:shape id="Text Box 74" style="position:absolute;left:1113;top:2550;width:24168;height:18263;visibility:visible;mso-wrap-style:square;v-text-anchor:top" o:spid="_x0000_s1046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>
                  <v:textbox>
                    <w:txbxContent>
                      <w:p w:rsidR="00637A72" w:rsidP="00292D5B" w:rsidRDefault="00637A72" w14:paraId="5AB71375" w14:textId="6C4198B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:rsidRPr="00B95FCF" w:rsidR="00637A72" w:rsidP="003C27B6" w:rsidRDefault="00B95FCF" w14:paraId="08F5B551" w14:textId="10042EED">
                        <w:pPr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</w:pPr>
                        <w:r w:rsidRPr="00B95FCF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>Mokiniai supras, kas yra buities prietaisų energetinės klasės, ką jos žymi ir kokiu principu</w:t>
                        </w:r>
                        <w:r w:rsidR="00615E63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yra</w:t>
                        </w:r>
                        <w:r w:rsidRPr="00B95FCF">
                          <w:rPr>
                            <w:rFonts w:ascii="Arial" w:hAnsi="Arial" w:cs="Arial"/>
                            <w:color w:val="1F3864" w:themeColor="accent1" w:themeShade="80"/>
                            <w:sz w:val="24"/>
                            <w:szCs w:val="24"/>
                          </w:rPr>
                          <w:t xml:space="preserve"> sudaromo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388266B2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56A819BE" w:rsidR="003D1DCF" w:rsidRPr="003D1DCF" w:rsidRDefault="003D1DCF" w:rsidP="007E1D6D">
      <w:pPr>
        <w:ind w:left="-426"/>
      </w:pPr>
    </w:p>
    <w:p w14:paraId="3DFCB5E7" w14:textId="1EB5C0D9" w:rsidR="003D1DCF" w:rsidRPr="003D1DCF" w:rsidRDefault="003D1DCF" w:rsidP="007E1D6D">
      <w:pPr>
        <w:ind w:left="-426"/>
      </w:pPr>
    </w:p>
    <w:p w14:paraId="4E28E724" w14:textId="4B50F8AB" w:rsidR="003D1DCF" w:rsidRPr="003D1DCF" w:rsidRDefault="003C27B6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523157F3" wp14:editId="5E82A5BE">
                <wp:simplePos x="0" y="0"/>
                <wp:positionH relativeFrom="column">
                  <wp:posOffset>-422910</wp:posOffset>
                </wp:positionH>
                <wp:positionV relativeFrom="paragraph">
                  <wp:posOffset>258445</wp:posOffset>
                </wp:positionV>
                <wp:extent cx="2663190" cy="2035810"/>
                <wp:effectExtent l="0" t="0" r="22860" b="2159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035810"/>
                          <a:chOff x="0" y="177396"/>
                          <a:chExt cx="2663190" cy="1976206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177396"/>
                            <a:ext cx="2663190" cy="1976206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10932" y="448882"/>
                            <a:ext cx="2552258" cy="14176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546B12E8" w14:textId="0B88F3B9" w:rsidR="007B377D" w:rsidRPr="008946DA" w:rsidRDefault="009E336B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</w:pPr>
                              <w:r w:rsidRPr="008946DA"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  <w:t>Asmeninių finansų tvarkymas</w:t>
                              </w:r>
                              <w:r w:rsidR="00615E63"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33AE507C" w14:textId="77777777" w:rsidR="009E336B" w:rsidRPr="006C42DB" w:rsidRDefault="009E336B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78" style="position:absolute;left:0;text-align:left;margin-left:-33.3pt;margin-top:20.35pt;width:209.7pt;height:160.3pt;z-index:251658249;mso-height-relative:margin" coordsize="26631,19762" coordorigin=",1773" o:spid="_x0000_s1047" w14:anchorId="523157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">
                <v:roundrect id="Rectangle: Rounded Corners 75" style="position:absolute;top:1773;width:26631;height:19763;visibility:visible;mso-wrap-style:square;v-text-anchor:middle" o:spid="_x0000_s1048" filled="f" strokecolor="#928df2" strokeweight="1.5pt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>
                  <v:stroke joinstyle="miter"/>
                </v:roundrect>
                <v:shape id="Text Box 76" style="position:absolute;left:1109;top:4488;width:25522;height:14177;visibility:visible;mso-wrap-style:square;v-text-anchor:top" o:spid="_x0000_s1049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>
                  <v:textbox>
                    <w:txbxContent>
                      <w:p w:rsidRPr="0068083B" w:rsidR="0068083B" w:rsidP="0068083B" w:rsidRDefault="0068083B" w14:paraId="26935546" w14:textId="77777777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:rsidRPr="008946DA" w:rsidR="007B377D" w:rsidP="000942F6" w:rsidRDefault="009E336B" w14:paraId="546B12E8" w14:textId="0B88F3B9">
                        <w:pPr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</w:pPr>
                        <w:r w:rsidRPr="008946DA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>Asmeninių finansų tvarkymas</w:t>
                        </w:r>
                        <w:r w:rsidR="00615E63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>.</w:t>
                        </w:r>
                      </w:p>
                      <w:p w:rsidRPr="006C42DB" w:rsidR="009E336B" w:rsidP="000942F6" w:rsidRDefault="009E336B" w14:paraId="33AE507C" w14:textId="77777777">
                        <w:pPr>
                          <w:rPr>
                            <w:rFonts w:ascii="Arial" w:hAnsi="Arial" w:cs="Arial"/>
                            <w:color w:val="00206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105C4628" w14:textId="0BEDA1F2" w:rsidR="003D1DCF" w:rsidRPr="003D1DCF" w:rsidRDefault="003D1DCF" w:rsidP="007E1D6D">
      <w:pPr>
        <w:ind w:left="-426"/>
      </w:pPr>
    </w:p>
    <w:p w14:paraId="6BE5C18E" w14:textId="7270052B" w:rsidR="003D1DCF" w:rsidRPr="003D1DCF" w:rsidRDefault="003D1DCF" w:rsidP="007E1D6D">
      <w:pPr>
        <w:ind w:left="-426"/>
      </w:pPr>
    </w:p>
    <w:p w14:paraId="633B48DB" w14:textId="5E9F1804" w:rsidR="003D1DCF" w:rsidRDefault="004852A7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0D54870E" wp14:editId="2D6A6E73">
                <wp:simplePos x="0" y="0"/>
                <wp:positionH relativeFrom="column">
                  <wp:posOffset>2404110</wp:posOffset>
                </wp:positionH>
                <wp:positionV relativeFrom="paragraph">
                  <wp:posOffset>262890</wp:posOffset>
                </wp:positionV>
                <wp:extent cx="4046855" cy="1174750"/>
                <wp:effectExtent l="0" t="0" r="10795" b="2540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174750"/>
                          <a:chOff x="0" y="0"/>
                          <a:chExt cx="4046855" cy="1358900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11318" y="140255"/>
                            <a:ext cx="3911600" cy="1156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164515D7" w:rsidR="00A94C21" w:rsidRDefault="00A94C21" w:rsidP="00CF62EC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7363A83A" w14:textId="7ECA1CDB" w:rsidR="004852A7" w:rsidRPr="004852A7" w:rsidRDefault="004852A7" w:rsidP="00672EC7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4852A7"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  <w:t xml:space="preserve">Mokiniai sugebės argumentuoti savo „efektyvaus svajonių namo“ prietaisų pasirinkimus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47" style="position:absolute;left:0;text-align:left;margin-left:189.3pt;margin-top:20.7pt;width:318.65pt;height:92.5pt;z-index:25165825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">
                <v:roundrect id="Rectangle: Rounded Corners 67" o:spid="_x0000_s1048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49" type="#_x0000_t202" style="position:absolute;left:1113;top:1402;width:39116;height:11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164515D7" w:rsidR="00A94C21" w:rsidRDefault="00A94C21" w:rsidP="00CF62EC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7363A83A" w14:textId="7ECA1CDB" w:rsidR="004852A7" w:rsidRPr="004852A7" w:rsidRDefault="004852A7" w:rsidP="00672EC7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4852A7"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  <w:t xml:space="preserve">Mokiniai sugebės argumentuoti savo „efektyvaus svajonių namo“ prietaisų pasirinkimus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24083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group id="Group 99" style="position:absolute;margin-left:574.2pt;margin-top:6.35pt;width:136.5pt;height:135.9pt;z-index:251684864" coordsize="17335,17262" o:spid="_x0000_s1026" w14:anchorId="16F514F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93" style="position:absolute;left:219;top:8851;width:8261;height:833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o:title="" r:id="rId16"/>
                </v:shape>
                <v:shape id="Picture 94" style="position:absolute;width:8502;height:850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o:title="" r:id="rId17"/>
                </v:shape>
                <v:shape id="Picture 95" style="position:absolute;left:8997;top:146;width:8338;height:8337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o:title="" r:id="rId18"/>
                </v:shape>
                <v:shape id="Picture 96" style="position:absolute;left:8997;top:8924;width:8338;height:8338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o:title="" r:id="rId19"/>
                </v:shape>
              </v:group>
            </w:pict>
          </mc:Fallback>
        </mc:AlternateContent>
      </w:r>
    </w:p>
    <w:p w14:paraId="28B756FF" w14:textId="46023B05" w:rsidR="003D1DCF" w:rsidRDefault="003D1DCF" w:rsidP="007E1D6D">
      <w:pPr>
        <w:ind w:left="-426"/>
        <w:rPr>
          <w:vertAlign w:val="subscript"/>
        </w:rPr>
      </w:pPr>
    </w:p>
    <w:p w14:paraId="0829ED4C" w14:textId="7F163B14" w:rsidR="003D1DCF" w:rsidRDefault="003D1DCF" w:rsidP="007E1D6D">
      <w:pPr>
        <w:tabs>
          <w:tab w:val="left" w:pos="3293"/>
        </w:tabs>
        <w:ind w:left="-426"/>
      </w:pPr>
      <w:r>
        <w:tab/>
      </w:r>
    </w:p>
    <w:p w14:paraId="1FF9B166" w14:textId="596B9114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11430188" w14:textId="09FD4B72" w:rsidR="00A327D3" w:rsidRPr="00A327D3" w:rsidRDefault="00A327D3" w:rsidP="00A327D3">
      <w:pPr>
        <w:spacing w:line="240" w:lineRule="auto"/>
        <w:ind w:left="-284"/>
        <w:jc w:val="both"/>
        <w:rPr>
          <w:rFonts w:ascii="Arial" w:eastAsia="Times New Roman" w:hAnsi="Arial" w:cs="Arial"/>
          <w:color w:val="002060"/>
          <w:sz w:val="24"/>
          <w:szCs w:val="24"/>
          <w:lang w:eastAsia="lt-LT"/>
        </w:rPr>
      </w:pPr>
      <w:r w:rsidRPr="00A327D3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lastRenderedPageBreak/>
        <w:t>Jeigu pamokos yra susietos (su 4.1.)</w:t>
      </w:r>
      <w:r w:rsidR="0057506F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t>,</w:t>
      </w:r>
      <w:r w:rsidRPr="00A327D3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t xml:space="preserve"> tuomet šioje pamokoje pradedama nuo namų darbų apie elektros sąskaitas aptarimo (iki 10</w:t>
      </w:r>
      <w:r w:rsidR="0057506F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t> </w:t>
      </w:r>
      <w:r w:rsidRPr="00A327D3">
        <w:rPr>
          <w:rFonts w:ascii="Arial" w:eastAsia="Times New Roman" w:hAnsi="Arial" w:cs="Arial"/>
          <w:b/>
          <w:bCs/>
          <w:color w:val="002060"/>
          <w:sz w:val="24"/>
          <w:szCs w:val="24"/>
          <w:lang w:eastAsia="lt-LT"/>
        </w:rPr>
        <w:t>min.).</w:t>
      </w:r>
    </w:p>
    <w:p w14:paraId="529E76FA" w14:textId="6FA767EA" w:rsidR="00A327D3" w:rsidRPr="00A327D3" w:rsidRDefault="00A327D3" w:rsidP="00A327D3">
      <w:pPr>
        <w:spacing w:line="240" w:lineRule="auto"/>
        <w:ind w:hanging="284"/>
        <w:jc w:val="both"/>
        <w:rPr>
          <w:rFonts w:ascii="Arial" w:eastAsia="Times New Roman" w:hAnsi="Arial" w:cs="Arial"/>
          <w:color w:val="002060"/>
          <w:sz w:val="24"/>
          <w:szCs w:val="24"/>
          <w:lang w:eastAsia="lt-LT"/>
        </w:rPr>
      </w:pP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Mokiniai aptaria, kaip sekėsi analizuoti savo energijos sąskaitas</w:t>
      </w:r>
      <w:r w:rsidR="00EC53C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. Taip pat, ar ėmėsi</w:t>
      </w: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veiksmų</w:t>
      </w:r>
      <w:r w:rsidR="00EC53C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, kad</w:t>
      </w: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sumažint</w:t>
      </w:r>
      <w:r w:rsidR="00EC53C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ų</w:t>
      </w: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 xml:space="preserve"> energijos suvartojimą namuose. </w:t>
      </w:r>
    </w:p>
    <w:p w14:paraId="244733FB" w14:textId="23536AE0" w:rsidR="00A327D3" w:rsidRPr="00A327D3" w:rsidRDefault="00A327D3" w:rsidP="0057506F">
      <w:pPr>
        <w:pStyle w:val="ListParagraph"/>
        <w:numPr>
          <w:ilvl w:val="0"/>
          <w:numId w:val="22"/>
        </w:numPr>
        <w:spacing w:line="240" w:lineRule="auto"/>
        <w:ind w:left="142"/>
        <w:jc w:val="both"/>
        <w:rPr>
          <w:rFonts w:ascii="Arial" w:eastAsia="Times New Roman" w:hAnsi="Arial" w:cs="Arial"/>
          <w:color w:val="002060"/>
          <w:sz w:val="24"/>
          <w:szCs w:val="24"/>
          <w:lang w:eastAsia="lt-LT"/>
        </w:rPr>
      </w:pP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Kokius skirtumus pastebėjote analizuodami savo elektros sąskaitas ir, kaip manote, kokios to galimos priežastys? </w:t>
      </w:r>
    </w:p>
    <w:p w14:paraId="5AA1F1E2" w14:textId="1CBEAE31" w:rsidR="00A327D3" w:rsidRPr="00A327D3" w:rsidRDefault="00A327D3" w:rsidP="0057506F">
      <w:pPr>
        <w:pStyle w:val="ListParagraph"/>
        <w:numPr>
          <w:ilvl w:val="0"/>
          <w:numId w:val="22"/>
        </w:numPr>
        <w:spacing w:line="240" w:lineRule="auto"/>
        <w:ind w:left="142"/>
        <w:jc w:val="both"/>
        <w:rPr>
          <w:rFonts w:ascii="Arial" w:eastAsia="Times New Roman" w:hAnsi="Arial" w:cs="Arial"/>
          <w:color w:val="002060"/>
          <w:sz w:val="24"/>
          <w:szCs w:val="24"/>
          <w:lang w:eastAsia="lt-LT"/>
        </w:rPr>
      </w:pPr>
      <w:r w:rsidRPr="00A327D3">
        <w:rPr>
          <w:rFonts w:ascii="Arial" w:eastAsia="Times New Roman" w:hAnsi="Arial" w:cs="Arial"/>
          <w:color w:val="002060"/>
          <w:sz w:val="24"/>
          <w:szCs w:val="24"/>
          <w:lang w:eastAsia="lt-LT"/>
        </w:rPr>
        <w:t>Kokių veiksmų imsitės, norėdami sumažinti energijos suvartojimą savo namuose?</w:t>
      </w:r>
    </w:p>
    <w:p w14:paraId="433978F4" w14:textId="0566DE5E" w:rsidR="00573B79" w:rsidRPr="006A2464" w:rsidRDefault="00A327D3" w:rsidP="00A327D3">
      <w:pPr>
        <w:tabs>
          <w:tab w:val="left" w:pos="3293"/>
        </w:tabs>
        <w:ind w:hanging="28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5D4DF0C6" wp14:editId="1802110B">
                <wp:simplePos x="0" y="0"/>
                <wp:positionH relativeFrom="column">
                  <wp:posOffset>-199390</wp:posOffset>
                </wp:positionH>
                <wp:positionV relativeFrom="paragraph">
                  <wp:posOffset>224790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33C0084E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F45525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2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2" style="position:absolute;margin-left:-15.7pt;margin-top:17.7pt;width:226.85pt;height:67.8pt;z-index:251658254" coordsize="28814,8612" o:spid="_x0000_s1053" w14:anchorId="5D4DF0C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" style="position:absolute;width:8496;height:8496;visibility:visible;mso-wrap-style:square" o:spid="_x0000_s105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o:title="" r:id="rId20"/>
                </v:shape>
                <v:group id="Group 4" style="position:absolute;left:10313;top:1063;width:18501;height:7549" coordsize="18500,7549" o:spid="_x0000_s1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style="position:absolute;width:18500;height:4040;visibility:visible;mso-wrap-style:square;v-text-anchor:top" o:spid="_x0000_s1056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>
                    <v:textbox>
                      <w:txbxContent>
                        <w:p w:rsidRPr="00ED3AEC" w:rsidR="00573B79" w:rsidP="00573B79" w:rsidRDefault="00573B79" w14:paraId="70B9EED6" w14:textId="77777777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style="position:absolute;top:3508;width:18500;height:4041;visibility:visible;mso-wrap-style:square;v-text-anchor:top" o:spid="_x0000_s105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>
                    <v:textbox>
                      <w:txbxContent>
                        <w:p w:rsidRPr="004C5BA9" w:rsidR="00573B79" w:rsidP="00573B79" w:rsidRDefault="00573B79" w14:paraId="280C6E8C" w14:textId="33C0084E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F45525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EE1FDC3" w14:textId="5E1FB7DB" w:rsidR="00573B79" w:rsidRPr="006A2464" w:rsidRDefault="00573B79" w:rsidP="00573B79"/>
    <w:p w14:paraId="0ED0E282" w14:textId="22AC8EE7" w:rsidR="00573B79" w:rsidRPr="006A2464" w:rsidRDefault="00573B79" w:rsidP="00573B79"/>
    <w:p w14:paraId="7E8E3F55" w14:textId="64EE1A5D" w:rsidR="00573B79" w:rsidRPr="006A2464" w:rsidRDefault="00573B79" w:rsidP="00573B79"/>
    <w:p w14:paraId="3220A33B" w14:textId="1D764FDB" w:rsidR="00573B79" w:rsidRPr="006A2464" w:rsidRDefault="00853804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4C2395" wp14:editId="6FC50223">
                <wp:simplePos x="0" y="0"/>
                <wp:positionH relativeFrom="column">
                  <wp:posOffset>-300990</wp:posOffset>
                </wp:positionH>
                <wp:positionV relativeFrom="paragraph">
                  <wp:posOffset>81280</wp:posOffset>
                </wp:positionV>
                <wp:extent cx="9951720" cy="176022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1760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260F4B" w14:textId="1A135A15" w:rsidR="00226C0D" w:rsidRPr="00226C0D" w:rsidRDefault="00226C0D" w:rsidP="00226C0D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26C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1.</w:t>
                            </w:r>
                            <w:r w:rsidRPr="00226C0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Pr="00226C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Įvairūs namų ūkio prietaisai sunaudoja skirtingą energijos kiekį. Kaip manote, kas suvartoja daugiausiai energijos per metus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 </w:t>
                            </w:r>
                            <w:r w:rsidRPr="00226C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– šaldytuvas, televizorius ar skalbimo mašina?</w:t>
                            </w:r>
                          </w:p>
                          <w:p w14:paraId="49258FDB" w14:textId="77777777" w:rsidR="00226C0D" w:rsidRPr="00226C0D" w:rsidRDefault="00226C0D" w:rsidP="00226C0D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26C0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Atsakymas: šaldytuvas – 274 kWh</w:t>
                            </w:r>
                            <w:r w:rsidRPr="00226C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, televizorius – 110 kWh, skalbimo mašina – 93 kWh.</w:t>
                            </w:r>
                          </w:p>
                          <w:p w14:paraId="504E3F72" w14:textId="59F213B4" w:rsidR="00584890" w:rsidRDefault="00226C0D" w:rsidP="003C4CC6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  <w:r w:rsidRPr="00226C0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! Priėmus protingus sprendimus dėl naudojamų įrenginių galima sutaupyti daug elektros energijos. </w:t>
                            </w:r>
                            <w:r w:rsid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kirtingos energetinės klasės buities prietaisai </w:t>
                            </w:r>
                            <w:r w:rsidR="0057506F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sunaudoja 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kirting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ą kiekį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elektros. 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Aukštos </w:t>
                            </w:r>
                            <w:r w:rsidR="0057506F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energetinės k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la</w:t>
                            </w:r>
                            <w:r w:rsidR="0057506F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sės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m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odernūs šaldytuvai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gali suvartoti ir 130 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k</w:t>
                            </w:r>
                            <w:r w:rsidR="00853804" w:rsidRP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Wh, o gal ir mažiau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elektros energijos</w:t>
                            </w:r>
                            <w:r w:rsid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. 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Taigi,</w:t>
                            </w:r>
                            <w:r w:rsid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sprendimas, kokį prietaisą įsigyti</w:t>
                            </w:r>
                            <w:r w:rsidR="005750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,</w:t>
                            </w:r>
                            <w:r w:rsidR="0085380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 yra labai svarbus.</w:t>
                            </w:r>
                          </w:p>
                          <w:p w14:paraId="1DBD7409" w14:textId="4CA6C1FC" w:rsidR="00853804" w:rsidRDefault="00584890" w:rsidP="003C4CC6">
                            <w:pPr>
                              <w:spacing w:line="240" w:lineRule="auto"/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584890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Taip pat mokiniams gali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te</w:t>
                            </w:r>
                            <w:r w:rsidRPr="00584890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parodyti grafiką</w:t>
                            </w:r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žr</w:t>
                            </w:r>
                            <w:proofErr w:type="spellEnd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. </w:t>
                            </w:r>
                            <w:proofErr w:type="spellStart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pamokos</w:t>
                            </w:r>
                            <w:proofErr w:type="spellEnd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 </w:t>
                            </w:r>
                            <w:proofErr w:type="spellStart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skaidres</w:t>
                            </w:r>
                            <w:proofErr w:type="spellEnd"/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,</w:t>
                            </w:r>
                            <w:r w:rsidRPr="00584890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parengtą pagal Lietuvos energetikos agentūros informaciją</w:t>
                            </w:r>
                            <w:r w:rsidR="006A24E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C522BFB" w14:textId="0C339A56" w:rsidR="00853804" w:rsidRPr="00853804" w:rsidRDefault="00853804" w:rsidP="00853804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8" style="position:absolute;margin-left:-23.7pt;margin-top:6.4pt;width:783.6pt;height:138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" w14:anchorId="644C2395">
                <v:textbox>
                  <w:txbxContent>
                    <w:p w:rsidRPr="00226C0D" w:rsidR="00226C0D" w:rsidP="00226C0D" w:rsidRDefault="00226C0D" w14:paraId="42260F4B" w14:textId="1A135A15">
                      <w:pPr>
                        <w:spacing w:line="240" w:lineRule="auto"/>
                        <w:jc w:val="both"/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26C0D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1.</w:t>
                      </w:r>
                      <w:r w:rsidRPr="00226C0D">
                        <w:rPr>
                          <w:rFonts w:ascii="Arial" w:hAnsi="Arial" w:eastAsia="Times New Roman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226C0D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Įvairūs namų ūkio prietaisai sunaudoja skirtingą energijos kiekį. Kaip manote, kas suvartoja daugiausiai energijos per metus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 </w:t>
                      </w:r>
                      <w:r w:rsidRPr="00226C0D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– šaldytuvas, televizorius ar skalbimo mašina?</w:t>
                      </w:r>
                    </w:p>
                    <w:p w:rsidRPr="00226C0D" w:rsidR="00226C0D" w:rsidP="00226C0D" w:rsidRDefault="00226C0D" w14:paraId="49258FDB" w14:textId="77777777">
                      <w:pPr>
                        <w:spacing w:line="240" w:lineRule="auto"/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26C0D">
                        <w:rPr>
                          <w:rFonts w:ascii="Arial" w:hAnsi="Arial" w:eastAsia="Times New Roman" w:cs="Arial"/>
                          <w:b/>
                          <w:bCs/>
                          <w:color w:val="002060"/>
                          <w:sz w:val="24"/>
                          <w:szCs w:val="24"/>
                          <w:lang w:eastAsia="lt-LT"/>
                        </w:rPr>
                        <w:t>Atsakymas: šaldytuvas – 274 kWh</w:t>
                      </w:r>
                      <w:r w:rsidRPr="00226C0D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, televizorius – 110 kWh, skalbimo mašina – 93 kWh.</w:t>
                      </w:r>
                    </w:p>
                    <w:p w:rsidR="00584890" w:rsidP="003C4CC6" w:rsidRDefault="00226C0D" w14:paraId="504E3F72" w14:textId="59F213B4">
                      <w:pPr>
                        <w:spacing w:line="240" w:lineRule="auto"/>
                        <w:jc w:val="both"/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  <w:r w:rsidRPr="00226C0D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! Priėmus protingus sprendimus dėl naudojamų įrenginių galima sutaupyti daug elektros energijos. </w:t>
                      </w:r>
                      <w:r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S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kirtingos energetinės klasės buities prietaisai </w:t>
                      </w:r>
                      <w:r w:rsidRPr="00853804"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sunaudoja 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skirting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ą kiekį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elektros. 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Aukštos </w:t>
                      </w:r>
                      <w:r w:rsidRPr="00853804"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energetinės k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la</w:t>
                      </w:r>
                      <w:r w:rsidRPr="00853804"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sės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m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odernūs šaldytuvai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gali suvartoti ir 130 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k</w:t>
                      </w:r>
                      <w:r w:rsidRPr="00853804"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Wh, o gal ir mažiau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elektros energijos</w:t>
                      </w:r>
                      <w:r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. 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Taigi,</w:t>
                      </w:r>
                      <w:r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sprendimas, kokį prietaisą įsigyti</w:t>
                      </w:r>
                      <w:r w:rsidR="0057506F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>,</w:t>
                      </w:r>
                      <w:r w:rsidR="00853804">
                        <w:rPr>
                          <w:rFonts w:ascii="Arial" w:hAnsi="Arial" w:eastAsia="Times New Roman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 yra labai svarbus.</w:t>
                      </w:r>
                    </w:p>
                    <w:p w:rsidR="00853804" w:rsidP="003C4CC6" w:rsidRDefault="00584890" w14:paraId="1DBD7409" w14:textId="4CA6C1FC">
                      <w:pPr>
                        <w:spacing w:line="240" w:lineRule="auto"/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584890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Taip pat mokiniams gali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te</w:t>
                      </w:r>
                      <w:r w:rsidRPr="00584890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parodyti grafiką</w:t>
                      </w:r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žr</w:t>
                      </w:r>
                      <w:proofErr w:type="spellEnd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. </w:t>
                      </w:r>
                      <w:proofErr w:type="spellStart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pamokos</w:t>
                      </w:r>
                      <w:proofErr w:type="spellEnd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 </w:t>
                      </w:r>
                      <w:proofErr w:type="spellStart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skaidres</w:t>
                      </w:r>
                      <w:proofErr w:type="spellEnd"/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)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,</w:t>
                      </w:r>
                      <w:r w:rsidRPr="00584890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parengtą pagal Lietuvos energetikos agentūros informaciją</w:t>
                      </w:r>
                      <w:r w:rsidR="006A24E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.</w:t>
                      </w:r>
                    </w:p>
                    <w:p w:rsidRPr="00853804" w:rsidR="00853804" w:rsidP="00853804" w:rsidRDefault="00853804" w14:paraId="2C522BFB" w14:textId="0C339A56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922D1F2" w14:textId="42ED1234" w:rsidR="00573B79" w:rsidRPr="006A2464" w:rsidRDefault="00573B79" w:rsidP="00573B79"/>
    <w:p w14:paraId="37DCFDA4" w14:textId="7846F04B" w:rsidR="00573B79" w:rsidRPr="006A2464" w:rsidRDefault="00573B79" w:rsidP="00573B79"/>
    <w:p w14:paraId="33FB566B" w14:textId="123979D2" w:rsidR="00573B79" w:rsidRPr="006A2464" w:rsidRDefault="00573B79" w:rsidP="00573B79"/>
    <w:p w14:paraId="4C2F188B" w14:textId="06B11814" w:rsidR="00573B79" w:rsidRPr="006A2464" w:rsidRDefault="00573B79" w:rsidP="00573B79"/>
    <w:p w14:paraId="6403F8E8" w14:textId="77777777" w:rsidR="009E606D" w:rsidRDefault="009E606D" w:rsidP="00573B79"/>
    <w:p w14:paraId="73CA83B0" w14:textId="536620A6" w:rsidR="00573B79" w:rsidRPr="006A2464" w:rsidRDefault="00DF47A1" w:rsidP="00573B79">
      <w:r w:rsidRPr="00DF47A1">
        <w:rPr>
          <w:noProof/>
        </w:rPr>
        <mc:AlternateContent>
          <mc:Choice Requires="wpg">
            <w:drawing>
              <wp:anchor distT="0" distB="0" distL="114300" distR="114300" simplePos="0" relativeHeight="251658258" behindDoc="0" locked="0" layoutInCell="1" allowOverlap="1" wp14:anchorId="426B1DDA" wp14:editId="0823F26C">
                <wp:simplePos x="0" y="0"/>
                <wp:positionH relativeFrom="column">
                  <wp:posOffset>-264795</wp:posOffset>
                </wp:positionH>
                <wp:positionV relativeFrom="paragraph">
                  <wp:posOffset>156845</wp:posOffset>
                </wp:positionV>
                <wp:extent cx="4359275" cy="871220"/>
                <wp:effectExtent l="0" t="0" r="0" b="508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0" y="0"/>
                          <a:chExt cx="4359580" cy="871714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1031358" y="116958"/>
                            <a:ext cx="3328222" cy="754756"/>
                            <a:chOff x="0" y="0"/>
                            <a:chExt cx="3328717" cy="754911"/>
                          </a:xfrm>
                        </wpg:grpSpPr>
                        <wps:wsp>
                          <wps:cNvPr id="27" name="Text Box 27"/>
                          <wps:cNvSpPr txBox="1"/>
                          <wps:spPr>
                            <a:xfrm>
                              <a:off x="0" y="0"/>
                              <a:ext cx="3328717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538725" w14:textId="2EB7C096" w:rsidR="00DF47A1" w:rsidRPr="004D41C8" w:rsidRDefault="00DF47A1" w:rsidP="00DF47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Detali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pamokos eig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Text Box 28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746A10" w14:textId="1C0D9702" w:rsidR="00DF47A1" w:rsidRPr="004C5BA9" w:rsidRDefault="00DF47A1" w:rsidP="00DF47A1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232791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>32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25" style="position:absolute;margin-left:-20.85pt;margin-top:12.35pt;width:343.25pt;height:68.6pt;z-index:251658258;mso-width-relative:margin" coordsize="43595,8717" o:spid="_x0000_s1059" w14:anchorId="426B1DD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">
                <v:group id="Group 26" style="position:absolute;left:10313;top:1169;width:33282;height:7548" coordsize="33287,7549" o:spid="_x0000_s1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Text Box 27" style="position:absolute;width:33287;height:4040;visibility:visible;mso-wrap-style:square;v-text-anchor:top" o:spid="_x0000_s106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>
                    <v:textbox>
                      <w:txbxContent>
                        <w:p w:rsidRPr="004D41C8" w:rsidR="00DF47A1" w:rsidP="00DF47A1" w:rsidRDefault="00DF47A1" w14:paraId="24538725" w14:textId="2EB7C09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Detal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pamokos eiga</w:t>
                          </w:r>
                        </w:p>
                      </w:txbxContent>
                    </v:textbox>
                  </v:shape>
                  <v:shape id="Text Box 28" style="position:absolute;top:3508;width:18500;height:4041;visibility:visible;mso-wrap-style:square;v-text-anchor:top" o:spid="_x0000_s1062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>
                    <v:textbox>
                      <w:txbxContent>
                        <w:p w:rsidRPr="004C5BA9" w:rsidR="00DF47A1" w:rsidP="00DF47A1" w:rsidRDefault="00DF47A1" w14:paraId="33746A10" w14:textId="1C0D9702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232791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>32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29" style="position:absolute;width:8331;height:8331;visibility:visible;mso-wrap-style:square" o:spid="_x0000_s106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">
                  <v:imagedata o:title="" r:id="rId21"/>
                </v:shape>
              </v:group>
            </w:pict>
          </mc:Fallback>
        </mc:AlternateContent>
      </w:r>
    </w:p>
    <w:p w14:paraId="3B2AE90E" w14:textId="7AA0E2FC" w:rsidR="00573B79" w:rsidRPr="006A2464" w:rsidRDefault="00573B79" w:rsidP="00573B79"/>
    <w:p w14:paraId="783B8A23" w14:textId="67AE8EC5" w:rsidR="00573B79" w:rsidRPr="006A2464" w:rsidRDefault="00573B79" w:rsidP="00573B79"/>
    <w:p w14:paraId="72578AFB" w14:textId="169508A7" w:rsidR="006A24EA" w:rsidRDefault="006A24EA" w:rsidP="00573B79">
      <w:r w:rsidRPr="00DF47A1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2009887B" wp14:editId="71F73767">
                <wp:simplePos x="0" y="0"/>
                <wp:positionH relativeFrom="column">
                  <wp:posOffset>-323850</wp:posOffset>
                </wp:positionH>
                <wp:positionV relativeFrom="paragraph">
                  <wp:posOffset>329565</wp:posOffset>
                </wp:positionV>
                <wp:extent cx="9664700" cy="11811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700" cy="1181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68E562" w14:textId="4502DA06" w:rsidR="00CB777F" w:rsidRDefault="00DF47A1" w:rsidP="00232791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E204F4">
                              <w:rPr>
                                <w:rFonts w:ascii="Arial" w:hAnsi="Arial" w:cs="Arial"/>
                                <w:color w:val="002060"/>
                              </w:rPr>
                              <w:t>2.</w:t>
                            </w:r>
                            <w:r w:rsidRPr="00F75C23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I </w:t>
                            </w:r>
                            <w:r w:rsidRPr="00CB777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modulis</w:t>
                            </w:r>
                            <w:r w:rsidR="00232791" w:rsidRPr="00CB777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(10 min.)</w:t>
                            </w:r>
                            <w:r w:rsidR="0057506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</w:p>
                          <w:p w14:paraId="462FF163" w14:textId="1F6896AB" w:rsidR="00232791" w:rsidRPr="00F75C23" w:rsidRDefault="00232791" w:rsidP="00232791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>Kaip suprasti ES energijos vartojimo efektyvumo žymėjimą?</w:t>
                            </w:r>
                          </w:p>
                          <w:p w14:paraId="3297AD2C" w14:textId="6FECDD8B" w:rsidR="006A24EA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     </w:t>
                            </w:r>
                            <w:r w:rsidR="00232791"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>2.1. Mokiniams pateikiami 2 žymėjimo pavyzdžiai</w:t>
                            </w:r>
                            <w:r w:rsidR="006A24EA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(žr. pamokos skaidres)</w:t>
                            </w:r>
                            <w:r w:rsidR="00232791"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ir paprašoma nurodyti, kuris iš jų yra efektyvesnis. </w:t>
                            </w:r>
                          </w:p>
                          <w:p w14:paraId="384C4E1D" w14:textId="620341A0" w:rsidR="00232791" w:rsidRPr="00F75C23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     </w:t>
                            </w:r>
                            <w:r w:rsidR="00232791" w:rsidRPr="00F75C23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Atsakymas:</w:t>
                            </w:r>
                            <w:r w:rsidR="00232791"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B</w:t>
                            </w:r>
                            <w:r w:rsidR="0057506F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tbl>
                            <w:tblPr>
                              <w:tblW w:w="13581" w:type="dxa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790"/>
                              <w:gridCol w:w="6791"/>
                            </w:tblGrid>
                            <w:tr w:rsidR="00F75C23" w:rsidRPr="00F75C23" w14:paraId="3ED1BA77" w14:textId="77777777" w:rsidTr="001A6D24">
                              <w:trPr>
                                <w:trHeight w:val="302"/>
                              </w:trPr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25D7EA2" w14:textId="6CED3159" w:rsidR="00232791" w:rsidRPr="00F75C23" w:rsidRDefault="00232791" w:rsidP="001A6D2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7CFED5C" w14:textId="743A4332" w:rsidR="00232791" w:rsidRPr="00F75C23" w:rsidRDefault="00232791" w:rsidP="001A6D2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</w:p>
                              </w:tc>
                            </w:tr>
                            <w:tr w:rsidR="00F75C23" w:rsidRPr="00F75C23" w14:paraId="6B6BBC0A" w14:textId="77777777" w:rsidTr="001A6D24">
                              <w:trPr>
                                <w:trHeight w:val="5957"/>
                              </w:trPr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EEB2B1E" w14:textId="053A68D7" w:rsidR="00232791" w:rsidRPr="00F75C23" w:rsidRDefault="00232791" w:rsidP="001A6D2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EE1E71A" w14:textId="1EE8749D" w:rsidR="00232791" w:rsidRPr="00F75C23" w:rsidRDefault="00232791" w:rsidP="001A6D2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F19C58B" w14:textId="77777777" w:rsidR="00232791" w:rsidRPr="00F75C23" w:rsidRDefault="00232791" w:rsidP="00232791">
                            <w:pPr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  <w:p w14:paraId="3ABC2D5A" w14:textId="77777777" w:rsidR="00232791" w:rsidRPr="00F75C23" w:rsidRDefault="00232791" w:rsidP="00232791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2.2. Mokytojas (-a) trumpai pristato </w:t>
                            </w:r>
                            <w:hyperlink r:id="rId22" w:history="1">
                              <w:r w:rsidRPr="00F75C23">
                                <w:rPr>
                                  <w:rStyle w:val="Hyperlink"/>
                                  <w:rFonts w:ascii="Arial" w:hAnsi="Arial" w:cs="Arial"/>
                                  <w:color w:val="002060"/>
                                </w:rPr>
                                <w:t>ES energijos vartojimo efektyvumo žymėjimą</w:t>
                              </w:r>
                            </w:hyperlink>
                            <w:r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>. </w:t>
                            </w:r>
                          </w:p>
                          <w:p w14:paraId="6024B6F3" w14:textId="77777777" w:rsidR="00232791" w:rsidRPr="00F75C23" w:rsidRDefault="00232791" w:rsidP="00232791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F75C23">
                              <w:rPr>
                                <w:rFonts w:ascii="Arial" w:hAnsi="Arial" w:cs="Arial"/>
                                <w:color w:val="002060"/>
                              </w:rPr>
                              <w:t>Europos Sąjungoje daugelis kasdienio naudojimo buitinių prekių yra ženklinamos ir projektuojamos taip, kad atitiktų minimalius energinio efektyvumo standartus. Nuo 2021 m. rugsėjo 1 d. elektros lemputės ir šviestuvai turi būti ženklinami pagal energijos vartojimo efektyvumo skalės sistemą nuo A iki G klasės. </w:t>
                            </w:r>
                          </w:p>
                          <w:p w14:paraId="5D51681C" w14:textId="266685A8" w:rsidR="00DF47A1" w:rsidRPr="00F75C23" w:rsidRDefault="00DF47A1" w:rsidP="00DF47A1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F75C23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713D9B5" w14:textId="77777777" w:rsidR="00DF47A1" w:rsidRDefault="00DF47A1" w:rsidP="00DF47A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</w:pPr>
                          </w:p>
                          <w:p w14:paraId="6F93BEEE" w14:textId="77777777" w:rsidR="00DF47A1" w:rsidRPr="00286385" w:rsidRDefault="00DF47A1" w:rsidP="00DF47A1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US" w:eastAsia="lt-LT"/>
                              </w:rPr>
                            </w:pPr>
                          </w:p>
                          <w:p w14:paraId="1210A9EC" w14:textId="77777777" w:rsidR="00DF47A1" w:rsidRPr="00602B25" w:rsidRDefault="00DF47A1" w:rsidP="00DF47A1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9887B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61" type="#_x0000_t202" style="position:absolute;margin-left:-25.5pt;margin-top:25.95pt;width:761pt;height:93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" filled="f" stroked="f" strokeweight=".5pt">
                <v:textbox>
                  <w:txbxContent>
                    <w:p w14:paraId="0A68E562" w14:textId="4502DA06" w:rsidR="00CB777F" w:rsidRDefault="00DF47A1" w:rsidP="00232791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E204F4">
                        <w:rPr>
                          <w:rFonts w:ascii="Arial" w:hAnsi="Arial" w:cs="Arial"/>
                          <w:color w:val="002060"/>
                        </w:rPr>
                        <w:t>2.</w:t>
                      </w:r>
                      <w:r w:rsidRPr="00F75C23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I </w:t>
                      </w:r>
                      <w:r w:rsidRPr="00CB777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modulis</w:t>
                      </w:r>
                      <w:r w:rsidR="00232791" w:rsidRPr="00CB777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(10 min.)</w:t>
                      </w:r>
                      <w:r w:rsidR="0057506F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</w:p>
                    <w:p w14:paraId="462FF163" w14:textId="1F6896AB" w:rsidR="00232791" w:rsidRPr="00F75C23" w:rsidRDefault="00232791" w:rsidP="00232791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F75C23">
                        <w:rPr>
                          <w:rFonts w:ascii="Arial" w:hAnsi="Arial" w:cs="Arial"/>
                          <w:color w:val="002060"/>
                        </w:rPr>
                        <w:t>Kaip suprasti ES energijos vartojimo efektyvumo žymėjimą?</w:t>
                      </w:r>
                    </w:p>
                    <w:p w14:paraId="3297AD2C" w14:textId="6FECDD8B" w:rsidR="006A24EA" w:rsidRDefault="00E204F4" w:rsidP="00E204F4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     </w:t>
                      </w:r>
                      <w:r w:rsidR="00232791" w:rsidRPr="00F75C23">
                        <w:rPr>
                          <w:rFonts w:ascii="Arial" w:hAnsi="Arial" w:cs="Arial"/>
                          <w:color w:val="002060"/>
                        </w:rPr>
                        <w:t>2.1. Mokiniams pateikiami 2 žymėjimo pavyzdžiai</w:t>
                      </w:r>
                      <w:r w:rsidR="006A24EA">
                        <w:rPr>
                          <w:rFonts w:ascii="Arial" w:hAnsi="Arial" w:cs="Arial"/>
                          <w:color w:val="002060"/>
                        </w:rPr>
                        <w:t xml:space="preserve"> (žr. pamokos skaidres)</w:t>
                      </w:r>
                      <w:r w:rsidR="00232791" w:rsidRPr="00F75C23">
                        <w:rPr>
                          <w:rFonts w:ascii="Arial" w:hAnsi="Arial" w:cs="Arial"/>
                          <w:color w:val="002060"/>
                        </w:rPr>
                        <w:t xml:space="preserve"> ir paprašoma nurodyti, kuris iš jų yra efektyvesnis. </w:t>
                      </w:r>
                    </w:p>
                    <w:p w14:paraId="384C4E1D" w14:textId="620341A0" w:rsidR="00232791" w:rsidRPr="00F75C23" w:rsidRDefault="00E204F4" w:rsidP="00E204F4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     </w:t>
                      </w:r>
                      <w:r w:rsidR="00232791" w:rsidRPr="00F75C23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Atsakymas:</w:t>
                      </w:r>
                      <w:r w:rsidR="00232791" w:rsidRPr="00F75C23">
                        <w:rPr>
                          <w:rFonts w:ascii="Arial" w:hAnsi="Arial" w:cs="Arial"/>
                          <w:color w:val="002060"/>
                        </w:rPr>
                        <w:t xml:space="preserve"> B</w:t>
                      </w:r>
                      <w:r w:rsidR="0057506F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tbl>
                      <w:tblPr>
                        <w:tblW w:w="13581" w:type="dxa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6790"/>
                        <w:gridCol w:w="6791"/>
                      </w:tblGrid>
                      <w:tr w:rsidR="00F75C23" w:rsidRPr="00F75C23" w14:paraId="3ED1BA77" w14:textId="77777777" w:rsidTr="001A6D24">
                        <w:trPr>
                          <w:trHeight w:val="302"/>
                        </w:trPr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25D7EA2" w14:textId="6CED3159" w:rsidR="00232791" w:rsidRPr="00F75C23" w:rsidRDefault="00232791" w:rsidP="001A6D2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37CFED5C" w14:textId="743A4332" w:rsidR="00232791" w:rsidRPr="00F75C23" w:rsidRDefault="00232791" w:rsidP="001A6D2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c>
                      </w:tr>
                      <w:tr w:rsidR="00F75C23" w:rsidRPr="00F75C23" w14:paraId="6B6BBC0A" w14:textId="77777777" w:rsidTr="001A6D24">
                        <w:trPr>
                          <w:trHeight w:val="5957"/>
                        </w:trPr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EEB2B1E" w14:textId="053A68D7" w:rsidR="00232791" w:rsidRPr="00F75C23" w:rsidRDefault="00232791" w:rsidP="001A6D2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EE1E71A" w14:textId="1EE8749D" w:rsidR="00232791" w:rsidRPr="00F75C23" w:rsidRDefault="00232791" w:rsidP="001A6D2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c>
                      </w:tr>
                    </w:tbl>
                    <w:p w14:paraId="1F19C58B" w14:textId="77777777" w:rsidR="00232791" w:rsidRPr="00F75C23" w:rsidRDefault="00232791" w:rsidP="00232791">
                      <w:pPr>
                        <w:rPr>
                          <w:rFonts w:ascii="Arial" w:hAnsi="Arial" w:cs="Arial"/>
                          <w:color w:val="002060"/>
                        </w:rPr>
                      </w:pPr>
                    </w:p>
                    <w:p w14:paraId="3ABC2D5A" w14:textId="77777777" w:rsidR="00232791" w:rsidRPr="00F75C23" w:rsidRDefault="00232791" w:rsidP="00232791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F75C23">
                        <w:rPr>
                          <w:rFonts w:ascii="Arial" w:hAnsi="Arial" w:cs="Arial"/>
                          <w:color w:val="002060"/>
                        </w:rPr>
                        <w:t xml:space="preserve">2.2. Mokytojas (-a) trumpai pristato </w:t>
                      </w:r>
                      <w:hyperlink r:id="rId23" w:history="1">
                        <w:r w:rsidRPr="00F75C23">
                          <w:rPr>
                            <w:rStyle w:val="Hyperlink"/>
                            <w:rFonts w:ascii="Arial" w:hAnsi="Arial" w:cs="Arial"/>
                            <w:color w:val="002060"/>
                          </w:rPr>
                          <w:t>ES energijos vartojimo efektyvumo žymėjimą</w:t>
                        </w:r>
                      </w:hyperlink>
                      <w:r w:rsidRPr="00F75C23">
                        <w:rPr>
                          <w:rFonts w:ascii="Arial" w:hAnsi="Arial" w:cs="Arial"/>
                          <w:color w:val="002060"/>
                        </w:rPr>
                        <w:t>. </w:t>
                      </w:r>
                    </w:p>
                    <w:p w14:paraId="6024B6F3" w14:textId="77777777" w:rsidR="00232791" w:rsidRPr="00F75C23" w:rsidRDefault="00232791" w:rsidP="00232791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F75C23">
                        <w:rPr>
                          <w:rFonts w:ascii="Arial" w:hAnsi="Arial" w:cs="Arial"/>
                          <w:color w:val="002060"/>
                        </w:rPr>
                        <w:t>Europos Sąjungoje daugelis kasdienio naudojimo buitinių prekių yra ženklinamos ir projektuojamos taip, kad atitiktų minimalius energinio efektyvumo standartus. Nuo 2021 m. rugsėjo 1 d. elektros lemputės ir šviestuvai turi būti ženklinami pagal energijos vartojimo efektyvumo skalės sistemą nuo A iki G klasės. </w:t>
                      </w:r>
                    </w:p>
                    <w:p w14:paraId="5D51681C" w14:textId="266685A8" w:rsidR="00DF47A1" w:rsidRPr="00F75C23" w:rsidRDefault="00DF47A1" w:rsidP="00DF47A1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F75C23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:</w:t>
                      </w:r>
                    </w:p>
                    <w:p w14:paraId="1713D9B5" w14:textId="77777777" w:rsidR="00DF47A1" w:rsidRDefault="00DF47A1" w:rsidP="00DF47A1">
                      <w:pPr>
                        <w:spacing w:line="240" w:lineRule="auto"/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</w:pPr>
                    </w:p>
                    <w:p w14:paraId="6F93BEEE" w14:textId="77777777" w:rsidR="00DF47A1" w:rsidRPr="00286385" w:rsidRDefault="00DF47A1" w:rsidP="00DF47A1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US" w:eastAsia="lt-LT"/>
                        </w:rPr>
                      </w:pPr>
                    </w:p>
                    <w:p w14:paraId="1210A9EC" w14:textId="77777777" w:rsidR="00DF47A1" w:rsidRPr="00602B25" w:rsidRDefault="00DF47A1" w:rsidP="00DF47A1">
                      <w:pPr>
                        <w:ind w:left="360"/>
                        <w:jc w:val="center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5C5979" w14:textId="273C8841" w:rsidR="006A24EA" w:rsidRDefault="006A24EA" w:rsidP="00573B79"/>
    <w:p w14:paraId="4DA60B1E" w14:textId="15EFF0F8" w:rsidR="006A24EA" w:rsidRDefault="006A24EA" w:rsidP="00573B79"/>
    <w:p w14:paraId="44D02D2B" w14:textId="48699C11" w:rsidR="006A24EA" w:rsidRDefault="006A24EA" w:rsidP="00573B79"/>
    <w:p w14:paraId="1CB7F478" w14:textId="77777777" w:rsidR="006A24EA" w:rsidRDefault="006A24EA" w:rsidP="00573B79"/>
    <w:p w14:paraId="04A33396" w14:textId="5BCF5A64" w:rsidR="00573B79" w:rsidRDefault="00573B79">
      <w:r>
        <w:br w:type="page"/>
      </w:r>
    </w:p>
    <w:p w14:paraId="5A4D4C9A" w14:textId="384AE975" w:rsidR="007E1D6D" w:rsidRDefault="00624033" w:rsidP="007E1D6D">
      <w:pPr>
        <w:tabs>
          <w:tab w:val="left" w:pos="3293"/>
        </w:tabs>
        <w:ind w:left="-426"/>
      </w:pPr>
      <w:r w:rsidRPr="000231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702D261" wp14:editId="53A8D716">
                <wp:simplePos x="0" y="0"/>
                <wp:positionH relativeFrom="column">
                  <wp:posOffset>-247650</wp:posOffset>
                </wp:positionH>
                <wp:positionV relativeFrom="paragraph">
                  <wp:posOffset>-241935</wp:posOffset>
                </wp:positionV>
                <wp:extent cx="9664995" cy="4366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995" cy="4366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A049E1" w14:textId="549688D9" w:rsidR="00023183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    </w:t>
                            </w:r>
                            <w:r w:rsidR="00624033" w:rsidRPr="0062403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2.2. </w:t>
                            </w:r>
                            <w:r w:rsidR="00624033">
                              <w:rPr>
                                <w:rFonts w:ascii="Arial" w:hAnsi="Arial" w:cs="Arial"/>
                                <w:color w:val="002060"/>
                              </w:rPr>
                              <w:t>Trumpai</w:t>
                            </w:r>
                            <w:r w:rsidR="00624033" w:rsidRPr="0062403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pristat</w:t>
                            </w:r>
                            <w:r w:rsidR="00624033">
                              <w:rPr>
                                <w:rFonts w:ascii="Arial" w:hAnsi="Arial" w:cs="Arial"/>
                                <w:color w:val="002060"/>
                              </w:rPr>
                              <w:t>ykite</w:t>
                            </w:r>
                            <w:r w:rsidR="00624033" w:rsidRPr="0062403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hyperlink r:id="rId24" w:history="1">
                              <w:r w:rsidR="00624033" w:rsidRPr="00DA3BC7">
                                <w:rPr>
                                  <w:rFonts w:ascii="Arial" w:eastAsia="Calibri" w:hAnsi="Arial" w:cs="Arial"/>
                                  <w:color w:val="928DF2"/>
                                  <w:lang w:eastAsia="zh-CN"/>
                                </w:rPr>
                                <w:t>ES energijos vartojimo efektyvumo žymėjimą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(naudokite parengtas skaidres).</w:t>
                            </w:r>
                            <w:r w:rsidR="00624033" w:rsidRPr="00624033">
                              <w:rPr>
                                <w:rFonts w:ascii="Arial" w:hAnsi="Arial" w:cs="Arial"/>
                                <w:color w:val="002060"/>
                              </w:rPr>
                              <w:t> </w:t>
                            </w:r>
                          </w:p>
                          <w:p w14:paraId="16D965C6" w14:textId="77777777" w:rsidR="00E204F4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426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  <w:p w14:paraId="2BF31D23" w14:textId="6BCE1560" w:rsidR="00E204F4" w:rsidRPr="009548AF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3. </w:t>
                            </w:r>
                            <w:r w:rsidRPr="004E0E0E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II modulis (22 min.)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„Mano efektyvus svajonių namas“ praktinė užduotis ir jos aptarimas.</w:t>
                            </w:r>
                          </w:p>
                          <w:p w14:paraId="28B18AED" w14:textId="77777777" w:rsidR="00E204F4" w:rsidRPr="009548AF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3.1. Mokiniai paskirstomi į grupes po 5. </w:t>
                            </w:r>
                          </w:p>
                          <w:p w14:paraId="3E2B7D51" w14:textId="77777777" w:rsidR="00E204F4" w:rsidRPr="009548AF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3.2. Užduotis grupėse yra kuo efektyviau ir komfortiškiau „įsirengti“ savo namus pasirenkant įvairius namų buities (bent 3) ir pramogų (bent 2) prietaisus. Prie kiekvieno prietaiso turi būti pažymėta tokia informacija:</w:t>
                            </w:r>
                          </w:p>
                          <w:p w14:paraId="25735063" w14:textId="77777777" w:rsidR="00E204F4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3"/>
                              </w:numPr>
                              <w:spacing w:before="0" w:beforeAutospacing="0" w:after="160" w:afterAutospacing="0" w:line="276" w:lineRule="auto"/>
                              <w:ind w:left="1276" w:hanging="395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k</w:t>
                            </w: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aina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</w:p>
                          <w:p w14:paraId="53DFB623" w14:textId="77777777" w:rsidR="00E204F4" w:rsidRPr="00757688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3"/>
                              </w:numPr>
                              <w:spacing w:before="0" w:beforeAutospacing="0" w:after="160" w:afterAutospacing="0" w:line="276" w:lineRule="auto"/>
                              <w:ind w:left="1276" w:hanging="395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757688">
                              <w:rPr>
                                <w:rFonts w:ascii="Arial" w:hAnsi="Arial" w:cs="Arial"/>
                                <w:color w:val="002060"/>
                              </w:rPr>
                              <w:t>kWh/metai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;</w:t>
                            </w:r>
                          </w:p>
                          <w:p w14:paraId="485B4431" w14:textId="77777777" w:rsidR="00E204F4" w:rsidRPr="009548AF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3"/>
                              </w:numPr>
                              <w:spacing w:before="0" w:beforeAutospacing="0" w:after="160" w:afterAutospacing="0" w:line="276" w:lineRule="auto"/>
                              <w:ind w:left="1276" w:hanging="395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e</w:t>
                            </w: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nergijos etiketė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</w:p>
                          <w:p w14:paraId="7053DFB8" w14:textId="77777777" w:rsidR="00E204F4" w:rsidRPr="009548AF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3.3. Grupės pristato savo efektyvius svajonių namus (kokie prietaisai, kiek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iš viso</w:t>
                            </w: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kainuotų, kiek per metus kWh, kokios energijos etiketės) ir trumpai argumentuoja savo pasirinkimus.</w:t>
                            </w:r>
                          </w:p>
                          <w:p w14:paraId="5CBA8077" w14:textId="77777777" w:rsidR="00E204F4" w:rsidRPr="009548AF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3.4. Bendras aptarimas su visa klase: </w:t>
                            </w:r>
                          </w:p>
                          <w:p w14:paraId="79DF4159" w14:textId="77777777" w:rsidR="00E204F4" w:rsidRPr="009548AF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4"/>
                              </w:numPr>
                              <w:spacing w:before="0" w:beforeAutospacing="0" w:after="0" w:afterAutospacing="0" w:line="276" w:lineRule="auto"/>
                              <w:ind w:left="1276" w:hanging="425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Kurie prietaisai sunaudoja daugiausiai elektros?</w:t>
                            </w:r>
                          </w:p>
                          <w:p w14:paraId="04DAF7A9" w14:textId="77777777" w:rsidR="00E204F4" w:rsidRPr="009548AF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4"/>
                              </w:numPr>
                              <w:spacing w:before="0" w:beforeAutospacing="0" w:after="0" w:afterAutospacing="0" w:line="276" w:lineRule="auto"/>
                              <w:ind w:left="1276" w:hanging="425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Kurių prietaisų atsisakyti būtų lengviausia? Kodėl? </w:t>
                            </w:r>
                          </w:p>
                          <w:p w14:paraId="5F5BB97A" w14:textId="77777777" w:rsidR="00E204F4" w:rsidRPr="00757688" w:rsidRDefault="00E204F4" w:rsidP="00E204F4">
                            <w:pPr>
                              <w:pStyle w:val="NormalWeb"/>
                              <w:numPr>
                                <w:ilvl w:val="0"/>
                                <w:numId w:val="24"/>
                              </w:numPr>
                              <w:spacing w:before="0" w:beforeAutospacing="0" w:after="160" w:afterAutospacing="0" w:line="276" w:lineRule="auto"/>
                              <w:ind w:left="1276" w:hanging="425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9548AF">
                              <w:rPr>
                                <w:rFonts w:ascii="Arial" w:hAnsi="Arial" w:cs="Arial"/>
                                <w:color w:val="002060"/>
                              </w:rPr>
                              <w:t>Pateikite pavyzdžių, kaip galima būtų sumažinti konkretaus prietaiso sunaudojamą energiją?</w:t>
                            </w:r>
                          </w:p>
                          <w:p w14:paraId="1C13B8C7" w14:textId="77777777" w:rsidR="00E204F4" w:rsidRPr="00602B25" w:rsidRDefault="00E204F4" w:rsidP="00E204F4">
                            <w:pPr>
                              <w:pStyle w:val="NormalWeb"/>
                              <w:spacing w:before="0" w:beforeAutospacing="0" w:after="160" w:afterAutospacing="0"/>
                              <w:ind w:left="426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8" style="position:absolute;left:0;text-align:left;margin-left:-19.5pt;margin-top:-19.05pt;width:761pt;height:343.8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65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" w14:anchorId="2702D261">
                <v:textbox>
                  <w:txbxContent>
                    <w:p w:rsidR="00023183" w:rsidP="00E204F4" w:rsidRDefault="00E204F4" w14:paraId="14A049E1" w14:textId="549688D9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    </w:t>
                      </w:r>
                      <w:r w:rsidRPr="00624033" w:rsidR="00624033">
                        <w:rPr>
                          <w:rFonts w:ascii="Arial" w:hAnsi="Arial" w:cs="Arial"/>
                          <w:color w:val="002060"/>
                        </w:rPr>
                        <w:t xml:space="preserve">2.2. </w:t>
                      </w:r>
                      <w:r w:rsidR="00624033">
                        <w:rPr>
                          <w:rFonts w:ascii="Arial" w:hAnsi="Arial" w:cs="Arial"/>
                          <w:color w:val="002060"/>
                        </w:rPr>
                        <w:t>Trumpai</w:t>
                      </w:r>
                      <w:r w:rsidRPr="00624033" w:rsidR="00624033">
                        <w:rPr>
                          <w:rFonts w:ascii="Arial" w:hAnsi="Arial" w:cs="Arial"/>
                          <w:color w:val="002060"/>
                        </w:rPr>
                        <w:t xml:space="preserve"> pristat</w:t>
                      </w:r>
                      <w:r w:rsidR="00624033">
                        <w:rPr>
                          <w:rFonts w:ascii="Arial" w:hAnsi="Arial" w:cs="Arial"/>
                          <w:color w:val="002060"/>
                        </w:rPr>
                        <w:t>ykite</w:t>
                      </w:r>
                      <w:r w:rsidRPr="00624033" w:rsidR="00624033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hyperlink w:history="1" r:id="rId25">
                        <w:r w:rsidRPr="00DA3BC7" w:rsidR="00624033">
                          <w:rPr>
                            <w:rFonts w:ascii="Arial" w:hAnsi="Arial" w:eastAsia="Calibri" w:cs="Arial"/>
                            <w:color w:val="928DF2"/>
                            <w:lang w:eastAsia="zh-CN"/>
                          </w:rPr>
                          <w:t>ES energijos vartojimo efektyvumo žymėjimą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(naudokite parengtas skaidres).</w:t>
                      </w:r>
                      <w:r w:rsidRPr="00624033" w:rsidR="00624033">
                        <w:rPr>
                          <w:rFonts w:ascii="Arial" w:hAnsi="Arial" w:cs="Arial"/>
                          <w:color w:val="002060"/>
                        </w:rPr>
                        <w:t> </w:t>
                      </w:r>
                    </w:p>
                    <w:p w:rsidR="00E204F4" w:rsidP="00E204F4" w:rsidRDefault="00E204F4" w14:paraId="16D965C6" w14:textId="77777777">
                      <w:pPr>
                        <w:pStyle w:val="NormalWeb"/>
                        <w:spacing w:before="0" w:beforeAutospacing="0" w:after="160" w:afterAutospacing="0"/>
                        <w:ind w:left="426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  <w:p w:rsidRPr="009548AF" w:rsidR="00E204F4" w:rsidP="00E204F4" w:rsidRDefault="00E204F4" w14:paraId="2BF31D23" w14:textId="6BCE1560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 xml:space="preserve">3. </w:t>
                      </w:r>
                      <w:r w:rsidRPr="004E0E0E"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II modulis (22 min.)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>.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„Mano efektyvus svajonių namas“ praktinė užduotis ir jos aptarimas.</w:t>
                      </w:r>
                    </w:p>
                    <w:p w:rsidRPr="009548AF" w:rsidR="00E204F4" w:rsidP="00E204F4" w:rsidRDefault="00E204F4" w14:paraId="28B18AED" w14:textId="77777777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3.1. Mokiniai paskirstomi į grupes po 5. </w:t>
                      </w:r>
                    </w:p>
                    <w:p w:rsidRPr="009548AF" w:rsidR="00E204F4" w:rsidP="00E204F4" w:rsidRDefault="00E204F4" w14:paraId="3E2B7D51" w14:textId="77777777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3.2. Užduotis grupėse yra kuo efektyviau ir komfortiškiau „įsirengti“ savo namus pasirenkant įvairius namų buities (bent 3) ir pramogų (bent 2) prietaisus. Prie kiekvieno prietaiso turi būti pažymėta tokia informacija:</w:t>
                      </w:r>
                    </w:p>
                    <w:p w:rsidR="00E204F4" w:rsidP="00E204F4" w:rsidRDefault="00E204F4" w14:paraId="25735063" w14:textId="77777777">
                      <w:pPr>
                        <w:pStyle w:val="NormalWeb"/>
                        <w:numPr>
                          <w:ilvl w:val="0"/>
                          <w:numId w:val="23"/>
                        </w:numPr>
                        <w:spacing w:before="0" w:beforeAutospacing="0" w:after="160" w:afterAutospacing="0" w:line="276" w:lineRule="auto"/>
                        <w:ind w:left="1276" w:hanging="395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k</w:t>
                      </w: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aina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</w:p>
                    <w:p w:rsidRPr="00757688" w:rsidR="00E204F4" w:rsidP="00E204F4" w:rsidRDefault="00E204F4" w14:paraId="53DFB623" w14:textId="77777777">
                      <w:pPr>
                        <w:pStyle w:val="NormalWeb"/>
                        <w:numPr>
                          <w:ilvl w:val="0"/>
                          <w:numId w:val="23"/>
                        </w:numPr>
                        <w:spacing w:before="0" w:beforeAutospacing="0" w:after="160" w:afterAutospacing="0" w:line="276" w:lineRule="auto"/>
                        <w:ind w:left="1276" w:hanging="395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757688">
                        <w:rPr>
                          <w:rFonts w:ascii="Arial" w:hAnsi="Arial" w:cs="Arial"/>
                          <w:color w:val="002060"/>
                        </w:rPr>
                        <w:t>kWh/metai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;</w:t>
                      </w:r>
                    </w:p>
                    <w:p w:rsidRPr="009548AF" w:rsidR="00E204F4" w:rsidP="00E204F4" w:rsidRDefault="00E204F4" w14:paraId="485B4431" w14:textId="77777777">
                      <w:pPr>
                        <w:pStyle w:val="NormalWeb"/>
                        <w:numPr>
                          <w:ilvl w:val="0"/>
                          <w:numId w:val="23"/>
                        </w:numPr>
                        <w:spacing w:before="0" w:beforeAutospacing="0" w:after="160" w:afterAutospacing="0" w:line="276" w:lineRule="auto"/>
                        <w:ind w:left="1276" w:hanging="395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e</w:t>
                      </w: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nergijos etiketė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</w:p>
                    <w:p w:rsidRPr="009548AF" w:rsidR="00E204F4" w:rsidP="00E204F4" w:rsidRDefault="00E204F4" w14:paraId="7053DFB8" w14:textId="77777777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 xml:space="preserve">3.3. Grupės pristato savo efektyvius svajonių namus (kokie prietaisai, kiek </w:t>
                      </w:r>
                      <w:r>
                        <w:rPr>
                          <w:rFonts w:ascii="Arial" w:hAnsi="Arial" w:cs="Arial"/>
                          <w:color w:val="002060"/>
                        </w:rPr>
                        <w:t>iš viso</w:t>
                      </w: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 xml:space="preserve"> kainuotų, kiek per metus kWh, kokios energijos etiketės) ir trumpai argumentuoja savo pasirinkimus.</w:t>
                      </w:r>
                    </w:p>
                    <w:p w:rsidRPr="009548AF" w:rsidR="00E204F4" w:rsidP="00E204F4" w:rsidRDefault="00E204F4" w14:paraId="5CBA8077" w14:textId="77777777">
                      <w:pPr>
                        <w:pStyle w:val="NormalWeb"/>
                        <w:spacing w:before="0" w:beforeAutospacing="0" w:after="160" w:afterAutospacing="0"/>
                        <w:ind w:left="284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3.4. Bendras aptarimas su visa klase: </w:t>
                      </w:r>
                    </w:p>
                    <w:p w:rsidRPr="009548AF" w:rsidR="00E204F4" w:rsidP="00E204F4" w:rsidRDefault="00E204F4" w14:paraId="79DF4159" w14:textId="77777777">
                      <w:pPr>
                        <w:pStyle w:val="NormalWeb"/>
                        <w:numPr>
                          <w:ilvl w:val="0"/>
                          <w:numId w:val="24"/>
                        </w:numPr>
                        <w:spacing w:before="0" w:beforeAutospacing="0" w:after="0" w:afterAutospacing="0" w:line="276" w:lineRule="auto"/>
                        <w:ind w:left="1276" w:hanging="425"/>
                        <w:jc w:val="both"/>
                        <w:textAlignment w:val="baseline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Kurie prietaisai sunaudoja daugiausiai elektros?</w:t>
                      </w:r>
                    </w:p>
                    <w:p w:rsidRPr="009548AF" w:rsidR="00E204F4" w:rsidP="00E204F4" w:rsidRDefault="00E204F4" w14:paraId="04DAF7A9" w14:textId="77777777">
                      <w:pPr>
                        <w:pStyle w:val="NormalWeb"/>
                        <w:numPr>
                          <w:ilvl w:val="0"/>
                          <w:numId w:val="24"/>
                        </w:numPr>
                        <w:spacing w:before="0" w:beforeAutospacing="0" w:after="0" w:afterAutospacing="0" w:line="276" w:lineRule="auto"/>
                        <w:ind w:left="1276" w:hanging="425"/>
                        <w:jc w:val="both"/>
                        <w:textAlignment w:val="baseline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Kurių prietaisų atsisakyti būtų lengviausia? Kodėl? </w:t>
                      </w:r>
                    </w:p>
                    <w:p w:rsidRPr="00757688" w:rsidR="00E204F4" w:rsidP="00E204F4" w:rsidRDefault="00E204F4" w14:paraId="5F5BB97A" w14:textId="77777777">
                      <w:pPr>
                        <w:pStyle w:val="NormalWeb"/>
                        <w:numPr>
                          <w:ilvl w:val="0"/>
                          <w:numId w:val="24"/>
                        </w:numPr>
                        <w:spacing w:before="0" w:beforeAutospacing="0" w:after="160" w:afterAutospacing="0" w:line="276" w:lineRule="auto"/>
                        <w:ind w:left="1276" w:hanging="425"/>
                        <w:jc w:val="both"/>
                        <w:textAlignment w:val="baseline"/>
                        <w:rPr>
                          <w:rFonts w:ascii="Arial" w:hAnsi="Arial" w:cs="Arial"/>
                          <w:color w:val="002060"/>
                        </w:rPr>
                      </w:pPr>
                      <w:r w:rsidRPr="009548AF">
                        <w:rPr>
                          <w:rFonts w:ascii="Arial" w:hAnsi="Arial" w:cs="Arial"/>
                          <w:color w:val="002060"/>
                        </w:rPr>
                        <w:t>Pateikite pavyzdžių, kaip galima būtų sumažinti konkretaus prietaiso sunaudojamą energiją?</w:t>
                      </w:r>
                    </w:p>
                    <w:p w:rsidRPr="00602B25" w:rsidR="00E204F4" w:rsidP="00E204F4" w:rsidRDefault="00E204F4" w14:paraId="1C13B8C7" w14:textId="77777777">
                      <w:pPr>
                        <w:pStyle w:val="NormalWeb"/>
                        <w:spacing w:before="0" w:beforeAutospacing="0" w:after="160" w:afterAutospacing="0"/>
                        <w:ind w:left="426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0C92FA" w14:textId="6003D0DA" w:rsidR="003D1DCF" w:rsidRPr="006A2464" w:rsidRDefault="003D1DCF" w:rsidP="003D1DCF">
      <w:pPr>
        <w:tabs>
          <w:tab w:val="left" w:pos="3293"/>
        </w:tabs>
      </w:pPr>
    </w:p>
    <w:p w14:paraId="6B12B590" w14:textId="2DC3C6F7" w:rsidR="00ED3AEC" w:rsidRPr="006A2464" w:rsidRDefault="00ED3AEC" w:rsidP="008B5753">
      <w:pPr>
        <w:jc w:val="center"/>
      </w:pPr>
    </w:p>
    <w:p w14:paraId="025E98B5" w14:textId="472D84C2" w:rsidR="00ED3AEC" w:rsidRPr="006A2464" w:rsidRDefault="00ED3AEC" w:rsidP="00ED3AEC"/>
    <w:p w14:paraId="7CE3C207" w14:textId="6E5AD310" w:rsidR="00ED3AEC" w:rsidRPr="006A2464" w:rsidRDefault="00ED3AEC" w:rsidP="00ED3AEC"/>
    <w:p w14:paraId="75728FA5" w14:textId="15EB9D77" w:rsidR="00ED3AEC" w:rsidRPr="006A2464" w:rsidRDefault="00ED3AEC" w:rsidP="00ED3AEC"/>
    <w:p w14:paraId="0CDF9681" w14:textId="33B9FC65" w:rsidR="00ED3AEC" w:rsidRPr="006A2464" w:rsidRDefault="00ED3AEC" w:rsidP="00ED3AEC"/>
    <w:p w14:paraId="500094B7" w14:textId="12CE947A" w:rsidR="00ED3AEC" w:rsidRPr="006A2464" w:rsidRDefault="00ED3AEC" w:rsidP="00ED3AEC"/>
    <w:p w14:paraId="1C52836A" w14:textId="0CDC07E4" w:rsidR="00ED3AEC" w:rsidRPr="006A2464" w:rsidRDefault="00ED3AEC" w:rsidP="00ED3AEC"/>
    <w:p w14:paraId="16CB15E1" w14:textId="7FD559A9" w:rsidR="00ED3AEC" w:rsidRPr="006A2464" w:rsidRDefault="00ED3AEC" w:rsidP="00ED3AEC"/>
    <w:p w14:paraId="5CF3B539" w14:textId="6A4F7108" w:rsidR="00ED3AEC" w:rsidRPr="006A2464" w:rsidRDefault="00ED3AEC" w:rsidP="00ED3AEC"/>
    <w:p w14:paraId="115D41AC" w14:textId="24D5774E" w:rsidR="00ED3AEC" w:rsidRPr="006A2464" w:rsidRDefault="00ED3AEC" w:rsidP="00ED3AEC"/>
    <w:p w14:paraId="2AC950D9" w14:textId="465AE0F9" w:rsidR="00ED3AEC" w:rsidRPr="006A2464" w:rsidRDefault="00ED3AEC" w:rsidP="00ED3AEC"/>
    <w:p w14:paraId="1C3D2A9C" w14:textId="00AE78A7" w:rsidR="00ED3AEC" w:rsidRPr="006A2464" w:rsidRDefault="00ED3AEC" w:rsidP="00ED3AEC"/>
    <w:p w14:paraId="7FBFD859" w14:textId="1FBF4519" w:rsidR="00ED3AEC" w:rsidRPr="006A2464" w:rsidRDefault="00E204F4" w:rsidP="00ED3AEC">
      <w:r w:rsidRPr="006F5767">
        <w:rPr>
          <w:noProof/>
        </w:rPr>
        <mc:AlternateContent>
          <mc:Choice Requires="wpg">
            <w:drawing>
              <wp:anchor distT="0" distB="0" distL="114300" distR="114300" simplePos="0" relativeHeight="251658259" behindDoc="0" locked="0" layoutInCell="1" allowOverlap="1" wp14:anchorId="7700E1FA" wp14:editId="465390BE">
                <wp:simplePos x="0" y="0"/>
                <wp:positionH relativeFrom="column">
                  <wp:posOffset>-205740</wp:posOffset>
                </wp:positionH>
                <wp:positionV relativeFrom="paragraph">
                  <wp:posOffset>229214</wp:posOffset>
                </wp:positionV>
                <wp:extent cx="3157855" cy="861060"/>
                <wp:effectExtent l="0" t="0" r="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32" name="Text Box 32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9B89A4" w14:textId="77777777" w:rsidR="00E204F4" w:rsidRPr="00ED3AEC" w:rsidRDefault="00E204F4" w:rsidP="00E204F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Text Box 33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FC1591" w14:textId="77777777" w:rsidR="00E204F4" w:rsidRPr="004C5BA9" w:rsidRDefault="00E204F4" w:rsidP="00E204F4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1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30" style="position:absolute;margin-left:-16.2pt;margin-top:18.05pt;width:248.65pt;height:67.8pt;z-index:251658259;mso-height-relative:margin" coordsize="31580,8610" o:spid="_x0000_s1066" w14:anchorId="7700E1F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">
                <v:group id="Group 31" style="position:absolute;left:10313;top:1063;width:21267;height:7547" coordsize="21269,7549" coordorigin="" o:spid="_x0000_s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xt Box 32" style="position:absolute;width:21269;height:4040;visibility:visible;mso-wrap-style:square;v-text-anchor:top" o:spid="_x0000_s106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>
                    <v:textbox>
                      <w:txbxContent>
                        <w:p w:rsidRPr="00ED3AEC" w:rsidR="00E204F4" w:rsidP="00E204F4" w:rsidRDefault="00E204F4" w14:paraId="2C9B89A4" w14:textId="77777777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33" style="position:absolute;top:3508;width:18500;height:4041;visibility:visible;mso-wrap-style:square;v-text-anchor:top" o:spid="_x0000_s1069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>
                    <v:textbox>
                      <w:txbxContent>
                        <w:p w:rsidRPr="004C5BA9" w:rsidR="00E204F4" w:rsidP="00E204F4" w:rsidRDefault="00E204F4" w14:paraId="65FC1591" w14:textId="77777777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1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34" style="position:absolute;width:8331;height:8331;visibility:visible;mso-wrap-style:square" o:spid="_x0000_s107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">
                  <v:imagedata o:title="" r:id="rId20"/>
                </v:shape>
              </v:group>
            </w:pict>
          </mc:Fallback>
        </mc:AlternateContent>
      </w:r>
    </w:p>
    <w:p w14:paraId="73923AE5" w14:textId="5114A308" w:rsidR="00ED3AEC" w:rsidRPr="006A2464" w:rsidRDefault="00ED3AEC" w:rsidP="00ED3AEC"/>
    <w:p w14:paraId="4F9D587F" w14:textId="233604DF" w:rsidR="00ED3AEC" w:rsidRPr="006A2464" w:rsidRDefault="00ED3AEC" w:rsidP="00ED3AEC">
      <w:pPr>
        <w:tabs>
          <w:tab w:val="left" w:pos="9511"/>
        </w:tabs>
      </w:pPr>
    </w:p>
    <w:p w14:paraId="068F5369" w14:textId="0D783E63" w:rsidR="00ED3AEC" w:rsidRPr="006A2464" w:rsidRDefault="00ED3AEC" w:rsidP="00ED3AEC">
      <w:pPr>
        <w:tabs>
          <w:tab w:val="left" w:pos="9511"/>
        </w:tabs>
      </w:pPr>
    </w:p>
    <w:p w14:paraId="0E833D4D" w14:textId="782AEE6D" w:rsidR="00ED3AEC" w:rsidRDefault="00E204F4" w:rsidP="00ED3AEC">
      <w:pPr>
        <w:tabs>
          <w:tab w:val="left" w:pos="9511"/>
        </w:tabs>
      </w:pPr>
      <w:r w:rsidRPr="006F5767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224DBB59" wp14:editId="7E36BD52">
                <wp:simplePos x="0" y="0"/>
                <wp:positionH relativeFrom="column">
                  <wp:posOffset>-254000</wp:posOffset>
                </wp:positionH>
                <wp:positionV relativeFrom="paragraph">
                  <wp:posOffset>155575</wp:posOffset>
                </wp:positionV>
                <wp:extent cx="9759950" cy="106680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995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145CE3" w14:textId="77777777" w:rsidR="00E204F4" w:rsidRPr="00267DBC" w:rsidRDefault="00E204F4" w:rsidP="00E204F4">
                            <w:pPr>
                              <w:jc w:val="both"/>
                              <w:rPr>
                                <w:rFonts w:ascii="Arial" w:hAnsi="Arial" w:cs="Arial"/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267DBC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4.</w:t>
                            </w:r>
                            <w:r w:rsidRPr="00267DBC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2" w:name="_Hlk123496411"/>
                            <w:r w:rsidRPr="00267DBC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Norėdami būti draugiškesni aplinkai, galite pradėti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nuo nedidelių, nesudėtingų žingsnių </w:t>
                            </w:r>
                            <w:bookmarkEnd w:id="2"/>
                            <w:r w:rsidRPr="00DA3BC7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  <w:t>– skatindami savo artimuosius bei patys rinkdamiesi efektyvesnius prietaisų modelius, rūpindamiesi jų ilgaamžiškumu ir keisdami savo energijos vartojimo elgseną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DBB59" id="Text Box 44" o:spid="_x0000_s1068" type="#_x0000_t202" style="position:absolute;margin-left:-20pt;margin-top:12.25pt;width:768.5pt;height:84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" filled="f" stroked="f" strokeweight=".5pt">
                <v:textbox>
                  <w:txbxContent>
                    <w:p w14:paraId="70145CE3" w14:textId="77777777" w:rsidR="00E204F4" w:rsidRPr="00267DBC" w:rsidRDefault="00E204F4" w:rsidP="00E204F4">
                      <w:pPr>
                        <w:jc w:val="both"/>
                        <w:rPr>
                          <w:rFonts w:ascii="Arial" w:hAnsi="Arial" w:cs="Arial"/>
                          <w:color w:val="C00000"/>
                          <w:sz w:val="24"/>
                          <w:szCs w:val="24"/>
                        </w:rPr>
                      </w:pPr>
                      <w:r w:rsidRPr="00267DBC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4.</w:t>
                      </w:r>
                      <w:r w:rsidRPr="00267DBC"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bookmarkStart w:id="3" w:name="_Hlk123496411"/>
                      <w:r w:rsidRPr="00267DBC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Norėdami būti draugiškesni aplinkai, galite pradėti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 xml:space="preserve"> nuo nedidelių, nesudėtingų žingsnių </w:t>
                      </w:r>
                      <w:bookmarkEnd w:id="3"/>
                      <w:r w:rsidRPr="00DA3BC7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  <w:t>– skatindami savo artimuosius bei patys rinkdamiesi efektyvesnius prietaisų modelius, rūpindamiesi jų ilgaamžiškumu ir keisdami savo energijos vartojimo elgseną.</w:t>
                      </w:r>
                    </w:p>
                  </w:txbxContent>
                </v:textbox>
              </v:shape>
            </w:pict>
          </mc:Fallback>
        </mc:AlternateContent>
      </w:r>
    </w:p>
    <w:p w14:paraId="1B1C453E" w14:textId="69F1B147" w:rsidR="00573B79" w:rsidRPr="006A2464" w:rsidRDefault="00573B79" w:rsidP="00ED3AEC">
      <w:pPr>
        <w:tabs>
          <w:tab w:val="left" w:pos="9511"/>
        </w:tabs>
      </w:pPr>
    </w:p>
    <w:p w14:paraId="5AC5BC27" w14:textId="339A892B" w:rsidR="00ED3AEC" w:rsidRPr="006A2464" w:rsidRDefault="00ED3AEC" w:rsidP="00ED3AEC">
      <w:pPr>
        <w:tabs>
          <w:tab w:val="left" w:pos="9511"/>
        </w:tabs>
      </w:pPr>
    </w:p>
    <w:p w14:paraId="5CB85871" w14:textId="04EA0443" w:rsidR="00573B79" w:rsidRDefault="00573B79" w:rsidP="00ED3AEC">
      <w:pPr>
        <w:tabs>
          <w:tab w:val="left" w:pos="9511"/>
        </w:tabs>
      </w:pPr>
    </w:p>
    <w:p w14:paraId="0736BDCB" w14:textId="793546A8" w:rsidR="00D9383B" w:rsidRDefault="006F5767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C2039D1" wp14:editId="783D561E">
                <wp:simplePos x="0" y="0"/>
                <wp:positionH relativeFrom="column">
                  <wp:posOffset>-248750</wp:posOffset>
                </wp:positionH>
                <wp:positionV relativeFrom="paragraph">
                  <wp:posOffset>3146648</wp:posOffset>
                </wp:positionV>
                <wp:extent cx="9749790" cy="2846148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49790" cy="2846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0640B1" w14:textId="77777777" w:rsidR="00D9383B" w:rsidRPr="00474DA6" w:rsidRDefault="00D9383B" w:rsidP="00D9383B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  <w:p w14:paraId="24ECA6F6" w14:textId="77777777" w:rsidR="00D9383B" w:rsidRPr="00474DA6" w:rsidRDefault="00D9383B" w:rsidP="00D9383B">
                            <w:p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48" style="position:absolute;margin-left:-19.6pt;margin-top:247.75pt;width:767.7pt;height:224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72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" w14:anchorId="2C2039D1">
                <v:textbox>
                  <w:txbxContent>
                    <w:p w:rsidRPr="00474DA6" w:rsidR="00D9383B" w:rsidP="00D9383B" w:rsidRDefault="00D9383B" w14:paraId="620640B1" w14:textId="77777777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  <w:p w:rsidRPr="00474DA6" w:rsidR="00D9383B" w:rsidP="00D9383B" w:rsidRDefault="00D9383B" w14:paraId="24ECA6F6" w14:textId="77777777">
                      <w:p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383B">
        <w:br w:type="page"/>
      </w:r>
    </w:p>
    <w:p w14:paraId="0143E7CF" w14:textId="3BF639CE" w:rsidR="00B81EB5" w:rsidRDefault="00B81EB5"/>
    <w:p w14:paraId="3C44E4EB" w14:textId="79F63F12" w:rsidR="00ED3AEC" w:rsidRPr="006A2464" w:rsidRDefault="00EE4B23" w:rsidP="00ED3AEC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7477D00" wp14:editId="49435591">
                <wp:simplePos x="0" y="0"/>
                <wp:positionH relativeFrom="column">
                  <wp:posOffset>-353474</wp:posOffset>
                </wp:positionH>
                <wp:positionV relativeFrom="paragraph">
                  <wp:posOffset>1095348</wp:posOffset>
                </wp:positionV>
                <wp:extent cx="9951720" cy="334899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58DB6E" w14:textId="3493C405" w:rsidR="001B0B08" w:rsidRDefault="001B0B08" w:rsidP="001B0B08">
                            <w:pPr>
                              <w:pStyle w:val="NormalWeb"/>
                              <w:spacing w:before="0" w:beforeAutospacing="0" w:after="160" w:afterAutospacing="0"/>
                              <w:jc w:val="both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About</w:t>
                            </w:r>
                            <w:proofErr w:type="spellEnd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the</w:t>
                            </w:r>
                            <w:proofErr w:type="spellEnd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energy</w:t>
                            </w:r>
                            <w:proofErr w:type="spellEnd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label</w:t>
                            </w:r>
                            <w:proofErr w:type="spellEnd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and</w:t>
                            </w:r>
                            <w:proofErr w:type="spellEnd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r w:rsidRPr="001B0B08">
                              <w:rPr>
                                <w:rFonts w:ascii="Arial" w:hAnsi="Arial" w:cs="Arial"/>
                                <w:color w:val="002060"/>
                              </w:rPr>
                              <w:t>ecodesig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: </w:t>
                            </w:r>
                            <w:hyperlink r:id="rId26" w:history="1">
                              <w:r w:rsidRPr="001B0B08">
                                <w:rPr>
                                  <w:rFonts w:ascii="Arial" w:hAnsi="Arial" w:cs="Arial"/>
                                  <w:color w:val="928DF2"/>
                                  <w:lang w:eastAsia="zh-CN"/>
                                </w:rPr>
                                <w:t>https://commission.europa.eu/energy-climate-change-environment/standards-tools-and-labels/products-labelling-rules-and-requirements/energy-label-and-ecodesign/about_en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. </w:t>
                            </w:r>
                          </w:p>
                          <w:p w14:paraId="68104505" w14:textId="6BB1AD79" w:rsidR="009D2961" w:rsidRPr="009D2961" w:rsidRDefault="009D2961" w:rsidP="00602B2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  <w:u w:val="single"/>
                              </w:rPr>
                            </w:pPr>
                            <w:r w:rsidRPr="009D2961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Energetinio efektyvumo etiketės pavyzdžiai: </w:t>
                            </w:r>
                            <w:hyperlink r:id="rId27" w:history="1">
                              <w:r w:rsidRPr="009D2961">
                                <w:rPr>
                                  <w:rFonts w:ascii="Arial" w:hAnsi="Arial" w:cs="Arial"/>
                                  <w:color w:val="928DF2"/>
                                  <w:lang w:eastAsia="zh-CN"/>
                                </w:rPr>
                                <w:t>https://www.topocentras.lt/</w:t>
                              </w:r>
                            </w:hyperlink>
                            <w:r w:rsidRPr="009D2961">
                              <w:rPr>
                                <w:rFonts w:ascii="Arial" w:hAnsi="Arial" w:cs="Arial"/>
                                <w:color w:val="00206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</w:rPr>
                              <w:t xml:space="preserve"> </w:t>
                            </w:r>
                          </w:p>
                          <w:p w14:paraId="144A6CE3" w14:textId="5451FAD3" w:rsidR="00DA3BC7" w:rsidRDefault="00DA3BC7" w:rsidP="00602B2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DA3BC7">
                              <w:rPr>
                                <w:rFonts w:ascii="Arial" w:eastAsiaTheme="minorHAnsi" w:hAnsi="Arial" w:cs="Arial"/>
                                <w:color w:val="002060"/>
                                <w:lang w:eastAsia="en-US"/>
                              </w:rPr>
                              <w:t>ES energijos vartojimo efektyvumo žymėjim</w:t>
                            </w:r>
                            <w:r w:rsidR="006579EC">
                              <w:rPr>
                                <w:rFonts w:ascii="Arial" w:eastAsiaTheme="minorHAnsi" w:hAnsi="Arial" w:cs="Arial"/>
                                <w:color w:val="002060"/>
                                <w:lang w:eastAsia="en-US"/>
                              </w:rPr>
                              <w:t>as</w:t>
                            </w:r>
                            <w:r w:rsidRPr="00DA3BC7">
                              <w:rPr>
                                <w:rFonts w:ascii="Arial" w:eastAsiaTheme="minorHAnsi" w:hAnsi="Arial" w:cs="Arial"/>
                                <w:color w:val="002060"/>
                                <w:lang w:eastAsia="en-US"/>
                              </w:rPr>
                              <w:t>:</w:t>
                            </w:r>
                            <w:r>
                              <w:rPr>
                                <w:rFonts w:ascii="Arial" w:eastAsia="Calibri" w:hAnsi="Arial" w:cs="Arial"/>
                                <w:color w:val="928DF2"/>
                                <w:lang w:eastAsia="zh-CN"/>
                              </w:rPr>
                              <w:t xml:space="preserve"> </w:t>
                            </w:r>
                            <w:hyperlink r:id="rId28" w:history="1">
                              <w:r w:rsidRPr="00DA3BC7">
                                <w:rPr>
                                  <w:rFonts w:ascii="Arial" w:hAnsi="Arial" w:cs="Arial"/>
                                  <w:color w:val="928DF2"/>
                                  <w:lang w:eastAsia="zh-CN"/>
                                </w:rPr>
                                <w:t>https://www.ignitis.lt/lt/energetinis-efektyvumas-namams</w:t>
                              </w:r>
                            </w:hyperlink>
                            <w:r>
                              <w:rPr>
                                <w:rFonts w:ascii="Arial" w:eastAsia="Calibri" w:hAnsi="Arial" w:cs="Arial"/>
                                <w:color w:val="928DF2"/>
                                <w:lang w:eastAsia="zh-CN"/>
                              </w:rPr>
                              <w:t xml:space="preserve">. </w:t>
                            </w:r>
                          </w:p>
                          <w:p w14:paraId="2B1489BD" w14:textId="55AB2CF6" w:rsidR="0080302F" w:rsidRPr="009D2961" w:rsidRDefault="009D2961" w:rsidP="00252398">
                            <w:pPr>
                              <w:spacing w:after="240"/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Per kiek laiko prietaisas sunaudos 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val="en-US" w:eastAsia="zh-CN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eastAsia="zh-CN"/>
                              </w:rPr>
                              <w:t>kilovatvalandę (</w:t>
                            </w:r>
                            <w:r w:rsidR="006A24EA"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eastAsia="zh-CN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eastAsia="zh-CN"/>
                              </w:rPr>
                              <w:t xml:space="preserve">kWh) energijos?: </w:t>
                            </w:r>
                            <w:hyperlink r:id="rId29" w:history="1">
                              <w:r w:rsidRPr="009D2961">
                                <w:rPr>
                                  <w:rFonts w:ascii="Arial" w:eastAsia="Times New Roman" w:hAnsi="Arial" w:cs="Arial"/>
                                  <w:color w:val="928DF2"/>
                                  <w:sz w:val="24"/>
                                  <w:szCs w:val="24"/>
                                  <w:lang w:eastAsia="zh-CN"/>
                                </w:rPr>
                                <w:t>https://www.lrt.lt/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172E62"/>
                                <w:sz w:val="24"/>
                                <w:szCs w:val="24"/>
                                <w:lang w:eastAsia="zh-CN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23" style="position:absolute;margin-left:-27.85pt;margin-top:86.25pt;width:783.6pt;height:263.7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73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" w14:anchorId="57477D00">
                <v:textbox>
                  <w:txbxContent>
                    <w:p w:rsidR="001B0B08" w:rsidP="001B0B08" w:rsidRDefault="001B0B08" w14:paraId="1A58DB6E" w14:textId="3493C405">
                      <w:pPr>
                        <w:pStyle w:val="NormalWeb"/>
                        <w:spacing w:before="0" w:beforeAutospacing="0" w:after="160" w:afterAutospacing="0"/>
                        <w:jc w:val="both"/>
                        <w:rPr>
                          <w:rFonts w:ascii="Arial" w:hAnsi="Arial" w:cs="Arial"/>
                          <w:color w:val="002060"/>
                        </w:rPr>
                      </w:pP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About</w:t>
                      </w:r>
                      <w:proofErr w:type="spellEnd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the</w:t>
                      </w:r>
                      <w:proofErr w:type="spellEnd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energy</w:t>
                      </w:r>
                      <w:proofErr w:type="spellEnd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label</w:t>
                      </w:r>
                      <w:proofErr w:type="spellEnd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and</w:t>
                      </w:r>
                      <w:proofErr w:type="spellEnd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proofErr w:type="spellStart"/>
                      <w:r w:rsidRPr="001B0B08">
                        <w:rPr>
                          <w:rFonts w:ascii="Arial" w:hAnsi="Arial" w:cs="Arial"/>
                          <w:color w:val="002060"/>
                        </w:rPr>
                        <w:t>ecodesign</w:t>
                      </w:r>
                      <w:proofErr w:type="spellEnd"/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: </w:t>
                      </w:r>
                      <w:hyperlink w:history="1" r:id="rId30">
                        <w:r w:rsidRPr="001B0B08">
                          <w:rPr>
                            <w:rFonts w:ascii="Arial" w:hAnsi="Arial" w:cs="Arial"/>
                            <w:color w:val="928DF2"/>
                            <w:lang w:eastAsia="zh-CN"/>
                          </w:rPr>
                          <w:t>https://commission.europa.eu/energy-climate-change-environment/standards-tools-and-labels/products-labelling-rules-and-requirements/energy-label-and-ecodesign/about_en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. </w:t>
                      </w:r>
                    </w:p>
                    <w:p w:rsidRPr="009D2961" w:rsidR="009D2961" w:rsidP="00602B25" w:rsidRDefault="009D2961" w14:paraId="68104505" w14:textId="6BB1AD79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  <w:u w:val="single"/>
                        </w:rPr>
                      </w:pPr>
                      <w:r w:rsidRPr="009D2961">
                        <w:rPr>
                          <w:rFonts w:ascii="Arial" w:hAnsi="Arial" w:cs="Arial"/>
                          <w:color w:val="002060"/>
                        </w:rPr>
                        <w:t xml:space="preserve">Energetinio efektyvumo etiketės pavyzdžiai: </w:t>
                      </w:r>
                      <w:hyperlink w:history="1" r:id="rId31">
                        <w:r w:rsidRPr="009D2961">
                          <w:rPr>
                            <w:rFonts w:ascii="Arial" w:hAnsi="Arial" w:cs="Arial"/>
                            <w:color w:val="928DF2"/>
                            <w:lang w:eastAsia="zh-CN"/>
                          </w:rPr>
                          <w:t>https://www.topocentras.lt/</w:t>
                        </w:r>
                      </w:hyperlink>
                      <w:r w:rsidRPr="009D2961">
                        <w:rPr>
                          <w:rFonts w:ascii="Arial" w:hAnsi="Arial" w:cs="Arial"/>
                          <w:color w:val="002060"/>
                        </w:rPr>
                        <w:t>.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</w:rPr>
                        <w:t xml:space="preserve"> </w:t>
                      </w:r>
                    </w:p>
                    <w:p w:rsidR="00DA3BC7" w:rsidP="00602B25" w:rsidRDefault="00DA3BC7" w14:paraId="144A6CE3" w14:textId="5451FAD3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DA3BC7">
                        <w:rPr>
                          <w:rFonts w:ascii="Arial" w:hAnsi="Arial" w:cs="Arial" w:eastAsiaTheme="minorHAnsi"/>
                          <w:color w:val="002060"/>
                          <w:lang w:eastAsia="en-US"/>
                        </w:rPr>
                        <w:t>ES energijos vartojimo efektyvumo žymėjim</w:t>
                      </w:r>
                      <w:r w:rsidR="006579EC">
                        <w:rPr>
                          <w:rFonts w:ascii="Arial" w:hAnsi="Arial" w:cs="Arial" w:eastAsiaTheme="minorHAnsi"/>
                          <w:color w:val="002060"/>
                          <w:lang w:eastAsia="en-US"/>
                        </w:rPr>
                        <w:t>as</w:t>
                      </w:r>
                      <w:r w:rsidRPr="00DA3BC7">
                        <w:rPr>
                          <w:rFonts w:ascii="Arial" w:hAnsi="Arial" w:cs="Arial" w:eastAsiaTheme="minorHAnsi"/>
                          <w:color w:val="002060"/>
                          <w:lang w:eastAsia="en-US"/>
                        </w:rPr>
                        <w:t>:</w:t>
                      </w:r>
                      <w:r>
                        <w:rPr>
                          <w:rFonts w:ascii="Arial" w:hAnsi="Arial" w:eastAsia="Calibri" w:cs="Arial"/>
                          <w:color w:val="928DF2"/>
                          <w:lang w:eastAsia="zh-CN"/>
                        </w:rPr>
                        <w:t xml:space="preserve"> </w:t>
                      </w:r>
                      <w:hyperlink w:history="1" r:id="rId32">
                        <w:r w:rsidRPr="00DA3BC7">
                          <w:rPr>
                            <w:rFonts w:ascii="Arial" w:hAnsi="Arial" w:cs="Arial"/>
                            <w:color w:val="928DF2"/>
                            <w:lang w:eastAsia="zh-CN"/>
                          </w:rPr>
                          <w:t>https://www.ignitis.lt/lt/energetinis-efektyvumas-namams</w:t>
                        </w:r>
                      </w:hyperlink>
                      <w:r>
                        <w:rPr>
                          <w:rFonts w:ascii="Arial" w:hAnsi="Arial" w:eastAsia="Calibri" w:cs="Arial"/>
                          <w:color w:val="928DF2"/>
                          <w:lang w:eastAsia="zh-CN"/>
                        </w:rPr>
                        <w:t xml:space="preserve">. </w:t>
                      </w:r>
                    </w:p>
                    <w:p w:rsidRPr="009D2961" w:rsidR="0080302F" w:rsidP="00252398" w:rsidRDefault="009D2961" w14:paraId="2B1489BD" w14:textId="55AB2CF6">
                      <w:pPr>
                        <w:spacing w:after="240"/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</w:rPr>
                        <w:t xml:space="preserve">Per kiek laiko prietaisas sunaudos </w:t>
                      </w: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val="en-US" w:eastAsia="zh-CN"/>
                        </w:rPr>
                        <w:t xml:space="preserve">1 </w:t>
                      </w: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eastAsia="zh-CN"/>
                        </w:rPr>
                        <w:t>kilovatvalandę (</w:t>
                      </w:r>
                      <w:r w:rsidR="006A24EA"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eastAsia="zh-CN"/>
                        </w:rPr>
                        <w:t xml:space="preserve">1 </w:t>
                      </w:r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eastAsia="zh-CN"/>
                        </w:rPr>
                        <w:t xml:space="preserve">kWh) energijos?: </w:t>
                      </w:r>
                      <w:hyperlink w:history="1" r:id="rId33">
                        <w:r w:rsidRPr="009D2961">
                          <w:rPr>
                            <w:rFonts w:ascii="Arial" w:hAnsi="Arial" w:eastAsia="Times New Roman" w:cs="Arial"/>
                            <w:color w:val="928DF2"/>
                            <w:sz w:val="24"/>
                            <w:szCs w:val="24"/>
                            <w:lang w:eastAsia="zh-CN"/>
                          </w:rPr>
                          <w:t>https://www.lrt.lt/</w:t>
                        </w:r>
                      </w:hyperlink>
                      <w:r>
                        <w:rPr>
                          <w:rFonts w:ascii="Arial" w:hAnsi="Arial" w:cs="Arial"/>
                          <w:color w:val="172E62"/>
                          <w:sz w:val="24"/>
                          <w:szCs w:val="24"/>
                          <w:lang w:eastAsia="zh-CN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53" behindDoc="0" locked="0" layoutInCell="1" allowOverlap="1" wp14:anchorId="5438529E" wp14:editId="4C84EA98">
                <wp:simplePos x="0" y="0"/>
                <wp:positionH relativeFrom="column">
                  <wp:posOffset>-254000</wp:posOffset>
                </wp:positionH>
                <wp:positionV relativeFrom="paragraph">
                  <wp:posOffset>14605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30" style="position:absolute;margin-left:-20pt;margin-top:1.15pt;width:247.8pt;height:65.55pt;z-index:251658253;mso-width-relative:margin;mso-height-relative:margin" coordsize="31472,8324" o:spid="_x0000_s1074" w14:anchorId="5438529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hXRfaA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">
                <v:shape id="Text Box 126" style="position:absolute;left:10207;top:2126;width:21265;height:4039;visibility:visible;mso-wrap-style:square;v-text-anchor:top" o:spid="_x0000_s1075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>
                  <v:textbox>
                    <w:txbxContent>
                      <w:p w:rsidRPr="00ED3AEC" w:rsidR="0080302F" w:rsidP="00391ECC" w:rsidRDefault="0080302F" w14:paraId="46802897" w14:textId="51B312F7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style="position:absolute;width:8255;height:8324;visibility:visible;mso-wrap-style:square" o:spid="_x0000_s107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o:title="" r:id="rId21"/>
                </v:shape>
              </v:group>
            </w:pict>
          </mc:Fallback>
        </mc:AlternateContent>
      </w:r>
    </w:p>
    <w:sectPr w:rsidR="00ED3AEC" w:rsidRPr="006A2464" w:rsidSect="00771890">
      <w:headerReference w:type="default" r:id="rId34"/>
      <w:headerReference w:type="first" r:id="rId35"/>
      <w:pgSz w:w="16838" w:h="11906" w:orient="landscape"/>
      <w:pgMar w:top="993" w:right="1103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DA452" w14:textId="77777777" w:rsidR="006A6726" w:rsidRDefault="006A6726" w:rsidP="00EF3D56">
      <w:pPr>
        <w:spacing w:after="0" w:line="240" w:lineRule="auto"/>
      </w:pPr>
      <w:r>
        <w:separator/>
      </w:r>
    </w:p>
  </w:endnote>
  <w:endnote w:type="continuationSeparator" w:id="0">
    <w:p w14:paraId="5EE7E06F" w14:textId="77777777" w:rsidR="006A6726" w:rsidRDefault="006A6726" w:rsidP="00EF3D56">
      <w:pPr>
        <w:spacing w:after="0" w:line="240" w:lineRule="auto"/>
      </w:pPr>
      <w:r>
        <w:continuationSeparator/>
      </w:r>
    </w:p>
  </w:endnote>
  <w:endnote w:type="continuationNotice" w:id="1">
    <w:p w14:paraId="2A1303C2" w14:textId="77777777" w:rsidR="006A6726" w:rsidRDefault="006A67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6979A" w14:textId="77777777" w:rsidR="006A6726" w:rsidRDefault="006A6726" w:rsidP="00EF3D56">
      <w:pPr>
        <w:spacing w:after="0" w:line="240" w:lineRule="auto"/>
      </w:pPr>
      <w:r>
        <w:separator/>
      </w:r>
    </w:p>
  </w:footnote>
  <w:footnote w:type="continuationSeparator" w:id="0">
    <w:p w14:paraId="5B3B24CB" w14:textId="77777777" w:rsidR="006A6726" w:rsidRDefault="006A6726" w:rsidP="00EF3D56">
      <w:pPr>
        <w:spacing w:after="0" w:line="240" w:lineRule="auto"/>
      </w:pPr>
      <w:r>
        <w:continuationSeparator/>
      </w:r>
    </w:p>
  </w:footnote>
  <w:footnote w:type="continuationNotice" w:id="1">
    <w:p w14:paraId="112492BD" w14:textId="77777777" w:rsidR="006A6726" w:rsidRDefault="006A67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91" name="Picture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333E8"/>
    <w:multiLevelType w:val="hybridMultilevel"/>
    <w:tmpl w:val="DB1200A6"/>
    <w:lvl w:ilvl="0" w:tplc="DFB4B712">
      <w:start w:val="1"/>
      <w:numFmt w:val="lowerLetter"/>
      <w:lvlText w:val="%1)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08666377"/>
    <w:multiLevelType w:val="hybridMultilevel"/>
    <w:tmpl w:val="0F766E72"/>
    <w:lvl w:ilvl="0" w:tplc="07A0EB5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206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26AD6"/>
    <w:multiLevelType w:val="hybridMultilevel"/>
    <w:tmpl w:val="B0C629D0"/>
    <w:lvl w:ilvl="0" w:tplc="CE54E74E">
      <w:start w:val="1"/>
      <w:numFmt w:val="bullet"/>
      <w:lvlText w:val="ꟷ"/>
      <w:lvlJc w:val="left"/>
      <w:pPr>
        <w:ind w:left="787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14A64CCD"/>
    <w:multiLevelType w:val="hybridMultilevel"/>
    <w:tmpl w:val="1046B3D2"/>
    <w:lvl w:ilvl="0" w:tplc="FC0CFC54">
      <w:numFmt w:val="bullet"/>
      <w:lvlText w:val="-"/>
      <w:lvlJc w:val="left"/>
      <w:pPr>
        <w:ind w:left="238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CC07CD"/>
    <w:multiLevelType w:val="hybridMultilevel"/>
    <w:tmpl w:val="D57EE7A6"/>
    <w:lvl w:ilvl="0" w:tplc="FC0CFC54">
      <w:numFmt w:val="bullet"/>
      <w:lvlText w:val="-"/>
      <w:lvlJc w:val="left"/>
      <w:pPr>
        <w:ind w:left="166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85548"/>
    <w:multiLevelType w:val="hybridMultilevel"/>
    <w:tmpl w:val="CA74537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7487"/>
    <w:multiLevelType w:val="multilevel"/>
    <w:tmpl w:val="3B965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133C42"/>
    <w:multiLevelType w:val="hybridMultilevel"/>
    <w:tmpl w:val="DCD2E5E6"/>
    <w:lvl w:ilvl="0" w:tplc="7D2A38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0242D"/>
    <w:multiLevelType w:val="hybridMultilevel"/>
    <w:tmpl w:val="D8247BFA"/>
    <w:lvl w:ilvl="0" w:tplc="EEC0F01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31D89"/>
    <w:multiLevelType w:val="multilevel"/>
    <w:tmpl w:val="922E8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FA02C7"/>
    <w:multiLevelType w:val="hybridMultilevel"/>
    <w:tmpl w:val="4A18F8C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50CB5"/>
    <w:multiLevelType w:val="hybridMultilevel"/>
    <w:tmpl w:val="D7F45D62"/>
    <w:lvl w:ilvl="0" w:tplc="FD7E7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8C55C4"/>
    <w:multiLevelType w:val="hybridMultilevel"/>
    <w:tmpl w:val="5F92E45A"/>
    <w:lvl w:ilvl="0" w:tplc="5E3A3F82">
      <w:start w:val="1"/>
      <w:numFmt w:val="bullet"/>
      <w:lvlText w:val=""/>
      <w:lvlJc w:val="left"/>
      <w:pPr>
        <w:ind w:left="2380" w:hanging="130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3745A2"/>
    <w:multiLevelType w:val="hybridMultilevel"/>
    <w:tmpl w:val="A5924836"/>
    <w:lvl w:ilvl="0" w:tplc="FC0CFC54">
      <w:numFmt w:val="bullet"/>
      <w:lvlText w:val="-"/>
      <w:lvlJc w:val="left"/>
      <w:pPr>
        <w:ind w:left="166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F0F2D"/>
    <w:multiLevelType w:val="hybridMultilevel"/>
    <w:tmpl w:val="1B1C8B54"/>
    <w:lvl w:ilvl="0" w:tplc="EC1A2A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0068B9"/>
    <w:multiLevelType w:val="hybridMultilevel"/>
    <w:tmpl w:val="B5448F38"/>
    <w:lvl w:ilvl="0" w:tplc="5E3A3F82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9872444"/>
    <w:multiLevelType w:val="hybridMultilevel"/>
    <w:tmpl w:val="19D420A4"/>
    <w:lvl w:ilvl="0" w:tplc="FC0CFC54">
      <w:numFmt w:val="bullet"/>
      <w:lvlText w:val="-"/>
      <w:lvlJc w:val="left"/>
      <w:pPr>
        <w:ind w:left="3892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19" w15:restartNumberingAfterBreak="0">
    <w:nsid w:val="6BB25E8C"/>
    <w:multiLevelType w:val="hybridMultilevel"/>
    <w:tmpl w:val="029EBE1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F6AC2"/>
    <w:multiLevelType w:val="multilevel"/>
    <w:tmpl w:val="A4B420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1146253"/>
    <w:multiLevelType w:val="hybridMultilevel"/>
    <w:tmpl w:val="BBAC264C"/>
    <w:lvl w:ilvl="0" w:tplc="5E3A3F82">
      <w:start w:val="1"/>
      <w:numFmt w:val="bullet"/>
      <w:lvlText w:val=""/>
      <w:lvlJc w:val="left"/>
      <w:pPr>
        <w:ind w:left="3892" w:hanging="130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22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23" w15:restartNumberingAfterBreak="0">
    <w:nsid w:val="782028E7"/>
    <w:multiLevelType w:val="hybridMultilevel"/>
    <w:tmpl w:val="C5D05874"/>
    <w:lvl w:ilvl="0" w:tplc="FC0CFC54">
      <w:numFmt w:val="bullet"/>
      <w:lvlText w:val="-"/>
      <w:lvlJc w:val="left"/>
      <w:pPr>
        <w:ind w:left="2380" w:hanging="130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49456199">
    <w:abstractNumId w:val="3"/>
  </w:num>
  <w:num w:numId="2" w16cid:durableId="239414136">
    <w:abstractNumId w:val="22"/>
  </w:num>
  <w:num w:numId="3" w16cid:durableId="1717503963">
    <w:abstractNumId w:val="2"/>
  </w:num>
  <w:num w:numId="4" w16cid:durableId="1645499926">
    <w:abstractNumId w:val="4"/>
  </w:num>
  <w:num w:numId="5" w16cid:durableId="121463119">
    <w:abstractNumId w:val="12"/>
  </w:num>
  <w:num w:numId="6" w16cid:durableId="676620369">
    <w:abstractNumId w:val="19"/>
  </w:num>
  <w:num w:numId="7" w16cid:durableId="450708225">
    <w:abstractNumId w:val="13"/>
  </w:num>
  <w:num w:numId="8" w16cid:durableId="236596836">
    <w:abstractNumId w:val="11"/>
    <w:lvlOverride w:ilvl="0">
      <w:lvl w:ilvl="0">
        <w:numFmt w:val="lowerLetter"/>
        <w:lvlText w:val="%1."/>
        <w:lvlJc w:val="left"/>
      </w:lvl>
    </w:lvlOverride>
  </w:num>
  <w:num w:numId="9" w16cid:durableId="1486824009">
    <w:abstractNumId w:val="0"/>
  </w:num>
  <w:num w:numId="10" w16cid:durableId="1068917524">
    <w:abstractNumId w:val="10"/>
  </w:num>
  <w:num w:numId="11" w16cid:durableId="949553148">
    <w:abstractNumId w:val="1"/>
  </w:num>
  <w:num w:numId="12" w16cid:durableId="1177814003">
    <w:abstractNumId w:val="16"/>
  </w:num>
  <w:num w:numId="13" w16cid:durableId="669332402">
    <w:abstractNumId w:val="20"/>
  </w:num>
  <w:num w:numId="14" w16cid:durableId="829907434">
    <w:abstractNumId w:val="9"/>
  </w:num>
  <w:num w:numId="15" w16cid:durableId="1987973182">
    <w:abstractNumId w:val="7"/>
  </w:num>
  <w:num w:numId="16" w16cid:durableId="1171338069">
    <w:abstractNumId w:val="15"/>
  </w:num>
  <w:num w:numId="17" w16cid:durableId="304093675">
    <w:abstractNumId w:val="6"/>
  </w:num>
  <w:num w:numId="18" w16cid:durableId="1430926631">
    <w:abstractNumId w:val="8"/>
  </w:num>
  <w:num w:numId="19" w16cid:durableId="657997802">
    <w:abstractNumId w:val="5"/>
  </w:num>
  <w:num w:numId="20" w16cid:durableId="245653052">
    <w:abstractNumId w:val="23"/>
  </w:num>
  <w:num w:numId="21" w16cid:durableId="879559960">
    <w:abstractNumId w:val="18"/>
  </w:num>
  <w:num w:numId="22" w16cid:durableId="1315452203">
    <w:abstractNumId w:val="17"/>
  </w:num>
  <w:num w:numId="23" w16cid:durableId="363748531">
    <w:abstractNumId w:val="14"/>
  </w:num>
  <w:num w:numId="24" w16cid:durableId="17419003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tjS0NLE0MTW3MDdV0lEKTi0uzszPAykwrQUAfEe7XSwAAAA="/>
  </w:docVars>
  <w:rsids>
    <w:rsidRoot w:val="00162435"/>
    <w:rsid w:val="00005139"/>
    <w:rsid w:val="00012871"/>
    <w:rsid w:val="00023183"/>
    <w:rsid w:val="00024A29"/>
    <w:rsid w:val="000436AA"/>
    <w:rsid w:val="00043E04"/>
    <w:rsid w:val="0004749F"/>
    <w:rsid w:val="000474DB"/>
    <w:rsid w:val="00053957"/>
    <w:rsid w:val="00054B5B"/>
    <w:rsid w:val="0005684D"/>
    <w:rsid w:val="00062043"/>
    <w:rsid w:val="000647D6"/>
    <w:rsid w:val="00073B98"/>
    <w:rsid w:val="000835B8"/>
    <w:rsid w:val="000942F6"/>
    <w:rsid w:val="000B3ED2"/>
    <w:rsid w:val="000C3837"/>
    <w:rsid w:val="000C5444"/>
    <w:rsid w:val="000C6365"/>
    <w:rsid w:val="001259C0"/>
    <w:rsid w:val="001326FF"/>
    <w:rsid w:val="00162435"/>
    <w:rsid w:val="001A6D24"/>
    <w:rsid w:val="001B0B08"/>
    <w:rsid w:val="001B28F5"/>
    <w:rsid w:val="001C3090"/>
    <w:rsid w:val="001E4172"/>
    <w:rsid w:val="001E5263"/>
    <w:rsid w:val="001F4C20"/>
    <w:rsid w:val="002059AC"/>
    <w:rsid w:val="00207841"/>
    <w:rsid w:val="00214163"/>
    <w:rsid w:val="00223CCE"/>
    <w:rsid w:val="00224CDB"/>
    <w:rsid w:val="00226C0D"/>
    <w:rsid w:val="00232791"/>
    <w:rsid w:val="002422F6"/>
    <w:rsid w:val="00252398"/>
    <w:rsid w:val="00254C73"/>
    <w:rsid w:val="002630F0"/>
    <w:rsid w:val="00263D49"/>
    <w:rsid w:val="00264DF3"/>
    <w:rsid w:val="00267603"/>
    <w:rsid w:val="00267BDA"/>
    <w:rsid w:val="00267DBC"/>
    <w:rsid w:val="00270212"/>
    <w:rsid w:val="00286385"/>
    <w:rsid w:val="002911A7"/>
    <w:rsid w:val="002911FC"/>
    <w:rsid w:val="00292D5B"/>
    <w:rsid w:val="002B3A4E"/>
    <w:rsid w:val="002E4D95"/>
    <w:rsid w:val="002F0103"/>
    <w:rsid w:val="003372F8"/>
    <w:rsid w:val="003400A7"/>
    <w:rsid w:val="0034521A"/>
    <w:rsid w:val="00354A9B"/>
    <w:rsid w:val="00362049"/>
    <w:rsid w:val="0036734E"/>
    <w:rsid w:val="00370938"/>
    <w:rsid w:val="00371D59"/>
    <w:rsid w:val="00373D84"/>
    <w:rsid w:val="0038272F"/>
    <w:rsid w:val="00384F3B"/>
    <w:rsid w:val="00391ECC"/>
    <w:rsid w:val="003A4F1D"/>
    <w:rsid w:val="003B6F67"/>
    <w:rsid w:val="003C27B6"/>
    <w:rsid w:val="003C4273"/>
    <w:rsid w:val="003C4CC6"/>
    <w:rsid w:val="003D1DCF"/>
    <w:rsid w:val="003E5186"/>
    <w:rsid w:val="003E6A7C"/>
    <w:rsid w:val="003F2083"/>
    <w:rsid w:val="003F3980"/>
    <w:rsid w:val="00404296"/>
    <w:rsid w:val="00416A8E"/>
    <w:rsid w:val="0042318D"/>
    <w:rsid w:val="00424083"/>
    <w:rsid w:val="004679D7"/>
    <w:rsid w:val="00474DA6"/>
    <w:rsid w:val="00477F18"/>
    <w:rsid w:val="004852A7"/>
    <w:rsid w:val="004A61D0"/>
    <w:rsid w:val="004B58A4"/>
    <w:rsid w:val="004C27E1"/>
    <w:rsid w:val="004C5BA9"/>
    <w:rsid w:val="004C76B2"/>
    <w:rsid w:val="004D41C8"/>
    <w:rsid w:val="004E0E0E"/>
    <w:rsid w:val="004E1DEC"/>
    <w:rsid w:val="004F7117"/>
    <w:rsid w:val="005343A1"/>
    <w:rsid w:val="005379CC"/>
    <w:rsid w:val="005420D2"/>
    <w:rsid w:val="00542CF2"/>
    <w:rsid w:val="0054326D"/>
    <w:rsid w:val="00555683"/>
    <w:rsid w:val="005626F1"/>
    <w:rsid w:val="0056629E"/>
    <w:rsid w:val="00573B79"/>
    <w:rsid w:val="0057506F"/>
    <w:rsid w:val="00581E6E"/>
    <w:rsid w:val="005827D2"/>
    <w:rsid w:val="00584890"/>
    <w:rsid w:val="00584EB8"/>
    <w:rsid w:val="00594968"/>
    <w:rsid w:val="005A59CB"/>
    <w:rsid w:val="005B20CA"/>
    <w:rsid w:val="005E6B82"/>
    <w:rsid w:val="00602B25"/>
    <w:rsid w:val="0060527D"/>
    <w:rsid w:val="00610F0D"/>
    <w:rsid w:val="00615E63"/>
    <w:rsid w:val="00624033"/>
    <w:rsid w:val="00632607"/>
    <w:rsid w:val="00637A72"/>
    <w:rsid w:val="00643D07"/>
    <w:rsid w:val="0065195F"/>
    <w:rsid w:val="0065651F"/>
    <w:rsid w:val="006579EC"/>
    <w:rsid w:val="006628F3"/>
    <w:rsid w:val="006725B6"/>
    <w:rsid w:val="00672EC7"/>
    <w:rsid w:val="00674D1A"/>
    <w:rsid w:val="0068083B"/>
    <w:rsid w:val="00684B3E"/>
    <w:rsid w:val="006A2464"/>
    <w:rsid w:val="006A24EA"/>
    <w:rsid w:val="006A3146"/>
    <w:rsid w:val="006A6726"/>
    <w:rsid w:val="006B3D35"/>
    <w:rsid w:val="006B476C"/>
    <w:rsid w:val="006B7CF4"/>
    <w:rsid w:val="006C42DB"/>
    <w:rsid w:val="006E26EE"/>
    <w:rsid w:val="006F4DDF"/>
    <w:rsid w:val="006F5767"/>
    <w:rsid w:val="00734C26"/>
    <w:rsid w:val="00742B19"/>
    <w:rsid w:val="00753E2E"/>
    <w:rsid w:val="00757688"/>
    <w:rsid w:val="00762D88"/>
    <w:rsid w:val="00771890"/>
    <w:rsid w:val="0079651C"/>
    <w:rsid w:val="007A4C40"/>
    <w:rsid w:val="007B1F10"/>
    <w:rsid w:val="007B377D"/>
    <w:rsid w:val="007C2D1F"/>
    <w:rsid w:val="007E1D6D"/>
    <w:rsid w:val="007E4B15"/>
    <w:rsid w:val="007E7238"/>
    <w:rsid w:val="007F0205"/>
    <w:rsid w:val="0080302F"/>
    <w:rsid w:val="00804095"/>
    <w:rsid w:val="00812B6D"/>
    <w:rsid w:val="008164F7"/>
    <w:rsid w:val="0082445B"/>
    <w:rsid w:val="00827B79"/>
    <w:rsid w:val="0083365C"/>
    <w:rsid w:val="00840997"/>
    <w:rsid w:val="00847C37"/>
    <w:rsid w:val="00850E05"/>
    <w:rsid w:val="00853804"/>
    <w:rsid w:val="0086524B"/>
    <w:rsid w:val="0089073E"/>
    <w:rsid w:val="008913F4"/>
    <w:rsid w:val="00891A00"/>
    <w:rsid w:val="008946DA"/>
    <w:rsid w:val="008A0CCA"/>
    <w:rsid w:val="008B44CD"/>
    <w:rsid w:val="008B5753"/>
    <w:rsid w:val="008B57BD"/>
    <w:rsid w:val="008C0A6E"/>
    <w:rsid w:val="008C653D"/>
    <w:rsid w:val="008D5A33"/>
    <w:rsid w:val="008E7C05"/>
    <w:rsid w:val="008F37D0"/>
    <w:rsid w:val="008F5DF3"/>
    <w:rsid w:val="009042C5"/>
    <w:rsid w:val="00904642"/>
    <w:rsid w:val="0092056E"/>
    <w:rsid w:val="00923108"/>
    <w:rsid w:val="009465B0"/>
    <w:rsid w:val="00952C9A"/>
    <w:rsid w:val="009548AF"/>
    <w:rsid w:val="00971188"/>
    <w:rsid w:val="009779F4"/>
    <w:rsid w:val="009821E3"/>
    <w:rsid w:val="009A72AD"/>
    <w:rsid w:val="009C686D"/>
    <w:rsid w:val="009D1D98"/>
    <w:rsid w:val="009D2961"/>
    <w:rsid w:val="009E336B"/>
    <w:rsid w:val="009E33F1"/>
    <w:rsid w:val="009E606D"/>
    <w:rsid w:val="009F1A7C"/>
    <w:rsid w:val="009F665A"/>
    <w:rsid w:val="00A00F12"/>
    <w:rsid w:val="00A142E5"/>
    <w:rsid w:val="00A1748F"/>
    <w:rsid w:val="00A327D3"/>
    <w:rsid w:val="00A330C5"/>
    <w:rsid w:val="00A33930"/>
    <w:rsid w:val="00A50735"/>
    <w:rsid w:val="00A55A5D"/>
    <w:rsid w:val="00A853A3"/>
    <w:rsid w:val="00A91748"/>
    <w:rsid w:val="00A94C21"/>
    <w:rsid w:val="00A96BEB"/>
    <w:rsid w:val="00AC1F8E"/>
    <w:rsid w:val="00AE2C9C"/>
    <w:rsid w:val="00AF19CB"/>
    <w:rsid w:val="00B06258"/>
    <w:rsid w:val="00B06B02"/>
    <w:rsid w:val="00B27575"/>
    <w:rsid w:val="00B348EF"/>
    <w:rsid w:val="00B5079A"/>
    <w:rsid w:val="00B54D58"/>
    <w:rsid w:val="00B5608B"/>
    <w:rsid w:val="00B579AA"/>
    <w:rsid w:val="00B81EB5"/>
    <w:rsid w:val="00B95FCF"/>
    <w:rsid w:val="00BA633A"/>
    <w:rsid w:val="00BA6EBE"/>
    <w:rsid w:val="00BB4BCF"/>
    <w:rsid w:val="00BB5772"/>
    <w:rsid w:val="00BB7DA4"/>
    <w:rsid w:val="00BD3BDA"/>
    <w:rsid w:val="00BD61A0"/>
    <w:rsid w:val="00BD61FA"/>
    <w:rsid w:val="00BE3B69"/>
    <w:rsid w:val="00BF1DBC"/>
    <w:rsid w:val="00BF4335"/>
    <w:rsid w:val="00C0471C"/>
    <w:rsid w:val="00C24B77"/>
    <w:rsid w:val="00C27D9A"/>
    <w:rsid w:val="00C400DD"/>
    <w:rsid w:val="00C4072C"/>
    <w:rsid w:val="00C53BE5"/>
    <w:rsid w:val="00C90859"/>
    <w:rsid w:val="00C97FFE"/>
    <w:rsid w:val="00CB777F"/>
    <w:rsid w:val="00CC4F37"/>
    <w:rsid w:val="00CC6A14"/>
    <w:rsid w:val="00CD0698"/>
    <w:rsid w:val="00CD4758"/>
    <w:rsid w:val="00CE2ACC"/>
    <w:rsid w:val="00CE79FA"/>
    <w:rsid w:val="00CF013B"/>
    <w:rsid w:val="00CF62EC"/>
    <w:rsid w:val="00D03FBB"/>
    <w:rsid w:val="00D04A01"/>
    <w:rsid w:val="00D0668B"/>
    <w:rsid w:val="00D14B92"/>
    <w:rsid w:val="00D27BD7"/>
    <w:rsid w:val="00D37302"/>
    <w:rsid w:val="00D4578A"/>
    <w:rsid w:val="00D57175"/>
    <w:rsid w:val="00D71FB1"/>
    <w:rsid w:val="00D84660"/>
    <w:rsid w:val="00D878E2"/>
    <w:rsid w:val="00D9383B"/>
    <w:rsid w:val="00D95923"/>
    <w:rsid w:val="00DA3BC7"/>
    <w:rsid w:val="00DB0359"/>
    <w:rsid w:val="00DB0B6B"/>
    <w:rsid w:val="00DC0276"/>
    <w:rsid w:val="00DC5753"/>
    <w:rsid w:val="00DD734F"/>
    <w:rsid w:val="00DE6122"/>
    <w:rsid w:val="00DF47A1"/>
    <w:rsid w:val="00E001EA"/>
    <w:rsid w:val="00E0643C"/>
    <w:rsid w:val="00E147CA"/>
    <w:rsid w:val="00E204F4"/>
    <w:rsid w:val="00E239A2"/>
    <w:rsid w:val="00E279EB"/>
    <w:rsid w:val="00E316E5"/>
    <w:rsid w:val="00E50E0C"/>
    <w:rsid w:val="00E52066"/>
    <w:rsid w:val="00E73CEB"/>
    <w:rsid w:val="00E95513"/>
    <w:rsid w:val="00E97C3A"/>
    <w:rsid w:val="00EA1019"/>
    <w:rsid w:val="00EA3401"/>
    <w:rsid w:val="00EA511C"/>
    <w:rsid w:val="00EA6CA6"/>
    <w:rsid w:val="00EC53C3"/>
    <w:rsid w:val="00ED2C37"/>
    <w:rsid w:val="00ED3AEC"/>
    <w:rsid w:val="00EE2FF6"/>
    <w:rsid w:val="00EE4B23"/>
    <w:rsid w:val="00EE76FC"/>
    <w:rsid w:val="00EF3D56"/>
    <w:rsid w:val="00EF6881"/>
    <w:rsid w:val="00F12EFB"/>
    <w:rsid w:val="00F14041"/>
    <w:rsid w:val="00F30B1C"/>
    <w:rsid w:val="00F333A2"/>
    <w:rsid w:val="00F37616"/>
    <w:rsid w:val="00F45525"/>
    <w:rsid w:val="00F47724"/>
    <w:rsid w:val="00F7109D"/>
    <w:rsid w:val="00F75C23"/>
    <w:rsid w:val="00F80E85"/>
    <w:rsid w:val="00F81D06"/>
    <w:rsid w:val="00F82392"/>
    <w:rsid w:val="00F90E9D"/>
    <w:rsid w:val="00F973B3"/>
    <w:rsid w:val="00FB45CB"/>
    <w:rsid w:val="00FC031F"/>
    <w:rsid w:val="00FE7148"/>
    <w:rsid w:val="00FF1BF4"/>
    <w:rsid w:val="7091D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61552"/>
  <w15:chartTrackingRefBased/>
  <w15:docId w15:val="{788F6A43-7D71-4234-B0E4-3B1DA9066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apple-tab-span">
    <w:name w:val="apple-tab-span"/>
    <w:basedOn w:val="DefaultParagraphFont"/>
    <w:rsid w:val="00A327D3"/>
  </w:style>
  <w:style w:type="character" w:styleId="Mention">
    <w:name w:val="Mention"/>
    <w:basedOn w:val="DefaultParagraphFont"/>
    <w:uiPriority w:val="99"/>
    <w:unhideWhenUsed/>
    <w:rsid w:val="00BD61A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723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8" Type="http://schemas.openxmlformats.org/officeDocument/2006/relationships/image" Target="media/image7.png"/><Relationship Id="rId26" Type="http://schemas.openxmlformats.org/officeDocument/2006/relationships/hyperlink" Target="https://commission.europa.eu/energy-climate-change-environment/standards-tools-and-labels/products-labelling-rules-and-requirements/energy-label-and-ecodesign/about_en" TargetMode="Externa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7" Type="http://schemas.openxmlformats.org/officeDocument/2006/relationships/image" Target="media/image60.png"/><Relationship Id="rId25" Type="http://schemas.openxmlformats.org/officeDocument/2006/relationships/hyperlink" Target="https://www.ignitis.lt/lt/energetinis-efektyvumas-namams" TargetMode="External"/><Relationship Id="rId33" Type="http://schemas.openxmlformats.org/officeDocument/2006/relationships/hyperlink" Target="https://www.lrt.lt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0.png"/><Relationship Id="rId20" Type="http://schemas.openxmlformats.org/officeDocument/2006/relationships/image" Target="media/image5.png"/><Relationship Id="rId29" Type="http://schemas.openxmlformats.org/officeDocument/2006/relationships/hyperlink" Target="https://www.lrt.l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ignitis.lt/lt/energetinis-efektyvumas-namams" TargetMode="External"/><Relationship Id="rId32" Type="http://schemas.openxmlformats.org/officeDocument/2006/relationships/hyperlink" Target="https://www.ignitis.lt/lt/energetinis-efektyvumas-namams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hyperlink" Target="https://www.ignitis.lt/lt/energetinis-efektyvumas-namams" TargetMode="External"/><Relationship Id="rId28" Type="http://schemas.openxmlformats.org/officeDocument/2006/relationships/hyperlink" Target="https://www.ignitis.lt/lt/energetinis-efektyvumas-namams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hyperlink" Target="https://www.topocentras.l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2" Type="http://schemas.openxmlformats.org/officeDocument/2006/relationships/hyperlink" Target="https://www.ignitis.lt/lt/energetinis-efektyvumas-namams" TargetMode="External"/><Relationship Id="rId27" Type="http://schemas.openxmlformats.org/officeDocument/2006/relationships/hyperlink" Target="https://www.topocentras.lt/" TargetMode="External"/><Relationship Id="rId30" Type="http://schemas.openxmlformats.org/officeDocument/2006/relationships/hyperlink" Target="https://commission.europa.eu/energy-climate-change-environment/standards-tools-and-labels/products-labelling-rules-and-requirements/energy-label-and-ecodesign/about_en" TargetMode="External"/><Relationship Id="rId35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686F-983A-43BB-977E-9FB2B8A986B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302255e-cf28-4843-9031-c06177cecbc2}" enabled="1" method="Privileged" siteId="{ea88e983-d65a-47b3-adb4-3e1c6d2110d2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3</Words>
  <Characters>202</Characters>
  <Application>Microsoft Office Word</Application>
  <DocSecurity>0</DocSecurity>
  <Lines>1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Julius Pileckas</cp:lastModifiedBy>
  <cp:revision>2</cp:revision>
  <cp:lastPrinted>2022-10-13T23:14:00Z</cp:lastPrinted>
  <dcterms:created xsi:type="dcterms:W3CDTF">2025-08-28T11:16:00Z</dcterms:created>
  <dcterms:modified xsi:type="dcterms:W3CDTF">2025-08-2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</Properties>
</file>